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03AEEC" w14:textId="77777777" w:rsidR="00660660" w:rsidRPr="00B67C86" w:rsidRDefault="007B669F" w:rsidP="00660660">
      <w:pPr>
        <w:pStyle w:val="ad"/>
        <w:rPr>
          <w:sz w:val="36"/>
          <w:szCs w:val="36"/>
        </w:rPr>
      </w:pPr>
      <w:bookmarkStart w:id="0" w:name="_Ref446192328"/>
      <w:r>
        <w:rPr>
          <w:rFonts w:hint="eastAsia"/>
          <w:sz w:val="36"/>
          <w:szCs w:val="36"/>
        </w:rPr>
        <w:t xml:space="preserve">Preference </w:t>
      </w:r>
      <w:r w:rsidR="00C85ED1">
        <w:rPr>
          <w:sz w:val="36"/>
          <w:szCs w:val="36"/>
        </w:rPr>
        <w:t>Card</w:t>
      </w:r>
      <w:r>
        <w:rPr>
          <w:rFonts w:hint="eastAsia"/>
          <w:sz w:val="36"/>
          <w:szCs w:val="36"/>
        </w:rPr>
        <w:t xml:space="preserve"> (</w:t>
      </w:r>
      <w:r>
        <w:rPr>
          <w:sz w:val="36"/>
          <w:szCs w:val="36"/>
        </w:rPr>
        <w:t>Doctoral Program</w:t>
      </w:r>
      <w:r>
        <w:rPr>
          <w:rFonts w:hint="eastAsia"/>
          <w:sz w:val="36"/>
          <w:szCs w:val="36"/>
        </w:rPr>
        <w:t>)</w:t>
      </w:r>
    </w:p>
    <w:p w14:paraId="025A48F0" w14:textId="77777777" w:rsidR="007B669F" w:rsidRDefault="007B669F" w:rsidP="007B3A0E">
      <w:pPr>
        <w:ind w:leftChars="1300" w:left="2730"/>
        <w:jc w:val="left"/>
      </w:pPr>
      <w:r>
        <w:rPr>
          <w:rFonts w:hint="eastAsia"/>
        </w:rPr>
        <w:t>Department of Information and Communication Engineering</w:t>
      </w:r>
    </w:p>
    <w:p w14:paraId="5CACD150" w14:textId="77777777" w:rsidR="00660660" w:rsidRDefault="007B669F" w:rsidP="007B3A0E">
      <w:pPr>
        <w:ind w:leftChars="1300" w:left="2730"/>
        <w:jc w:val="left"/>
      </w:pPr>
      <w:r>
        <w:t>Graduate School of Information Science and Technology, The University of Tokyo</w:t>
      </w:r>
    </w:p>
    <w:tbl>
      <w:tblPr>
        <w:tblStyle w:val="a9"/>
        <w:tblW w:w="9174" w:type="dxa"/>
        <w:tblInd w:w="562" w:type="dxa"/>
        <w:tblLook w:val="04A0" w:firstRow="1" w:lastRow="0" w:firstColumn="1" w:lastColumn="0" w:noHBand="0" w:noVBand="1"/>
      </w:tblPr>
      <w:tblGrid>
        <w:gridCol w:w="1165"/>
        <w:gridCol w:w="831"/>
        <w:gridCol w:w="1170"/>
        <w:gridCol w:w="1139"/>
        <w:gridCol w:w="808"/>
        <w:gridCol w:w="60"/>
        <w:gridCol w:w="1985"/>
        <w:gridCol w:w="2016"/>
      </w:tblGrid>
      <w:tr w:rsidR="00523135" w14:paraId="4E7B88A5" w14:textId="77777777" w:rsidTr="008B0398">
        <w:trPr>
          <w:trHeight w:val="680"/>
        </w:trPr>
        <w:tc>
          <w:tcPr>
            <w:tcW w:w="1996" w:type="dxa"/>
            <w:gridSpan w:val="2"/>
          </w:tcPr>
          <w:p w14:paraId="6CE6D7C2" w14:textId="2ED5F52B" w:rsidR="00523135" w:rsidRDefault="00E14D1D" w:rsidP="00236494">
            <w:pPr>
              <w:jc w:val="left"/>
            </w:pPr>
            <w:r>
              <w:t>Examinee’s</w:t>
            </w:r>
            <w:r w:rsidR="00523135">
              <w:t xml:space="preserve"> number</w:t>
            </w:r>
          </w:p>
          <w:p w14:paraId="6EF01B52" w14:textId="77777777" w:rsidR="00C612F5" w:rsidRPr="00C612F5" w:rsidRDefault="00C612F5" w:rsidP="00236494">
            <w:pPr>
              <w:jc w:val="left"/>
              <w:rPr>
                <w:sz w:val="16"/>
                <w:szCs w:val="16"/>
              </w:rPr>
            </w:pPr>
            <w:r w:rsidRPr="00C612F5">
              <w:rPr>
                <w:sz w:val="16"/>
                <w:szCs w:val="16"/>
              </w:rPr>
              <w:t>(</w:t>
            </w:r>
            <w:proofErr w:type="gramStart"/>
            <w:r w:rsidRPr="00C612F5">
              <w:rPr>
                <w:sz w:val="16"/>
                <w:szCs w:val="16"/>
              </w:rPr>
              <w:t>for</w:t>
            </w:r>
            <w:proofErr w:type="gramEnd"/>
            <w:r w:rsidRPr="00C612F5">
              <w:rPr>
                <w:sz w:val="16"/>
                <w:szCs w:val="16"/>
              </w:rPr>
              <w:t xml:space="preserve"> official use only)</w:t>
            </w:r>
          </w:p>
        </w:tc>
        <w:tc>
          <w:tcPr>
            <w:tcW w:w="2309" w:type="dxa"/>
            <w:gridSpan w:val="2"/>
            <w:tcBorders>
              <w:bottom w:val="single" w:sz="4" w:space="0" w:color="auto"/>
            </w:tcBorders>
          </w:tcPr>
          <w:p w14:paraId="0C54FDB9" w14:textId="77777777" w:rsidR="00523135" w:rsidRDefault="00523135" w:rsidP="00236494">
            <w:pPr>
              <w:jc w:val="left"/>
            </w:pPr>
          </w:p>
        </w:tc>
        <w:tc>
          <w:tcPr>
            <w:tcW w:w="808" w:type="dxa"/>
            <w:tcBorders>
              <w:bottom w:val="single" w:sz="4" w:space="0" w:color="auto"/>
            </w:tcBorders>
          </w:tcPr>
          <w:p w14:paraId="33964919" w14:textId="77777777" w:rsidR="00523135" w:rsidRDefault="00523135" w:rsidP="00236494">
            <w:pPr>
              <w:jc w:val="left"/>
            </w:pPr>
            <w:r>
              <w:rPr>
                <w:rFonts w:hint="eastAsia"/>
              </w:rPr>
              <w:t>Name</w:t>
            </w:r>
          </w:p>
        </w:tc>
        <w:tc>
          <w:tcPr>
            <w:tcW w:w="4061" w:type="dxa"/>
            <w:gridSpan w:val="3"/>
            <w:tcBorders>
              <w:bottom w:val="single" w:sz="4" w:space="0" w:color="auto"/>
            </w:tcBorders>
          </w:tcPr>
          <w:p w14:paraId="277F01FA" w14:textId="77777777" w:rsidR="00523135" w:rsidRDefault="00523135" w:rsidP="00236494">
            <w:pPr>
              <w:jc w:val="left"/>
            </w:pPr>
          </w:p>
        </w:tc>
      </w:tr>
      <w:tr w:rsidR="00523135" w14:paraId="390ED1A7" w14:textId="77777777" w:rsidTr="008B0398">
        <w:trPr>
          <w:trHeight w:val="1134"/>
        </w:trPr>
        <w:tc>
          <w:tcPr>
            <w:tcW w:w="1996" w:type="dxa"/>
            <w:gridSpan w:val="2"/>
          </w:tcPr>
          <w:p w14:paraId="7435FDF3" w14:textId="77777777" w:rsidR="00523135" w:rsidRDefault="00523135" w:rsidP="00236494">
            <w:pPr>
              <w:jc w:val="left"/>
            </w:pPr>
            <w:r>
              <w:rPr>
                <w:rFonts w:hint="eastAsia"/>
              </w:rPr>
              <w:t>C</w:t>
            </w:r>
            <w:r>
              <w:t>ontact information during the exam period</w:t>
            </w:r>
          </w:p>
        </w:tc>
        <w:tc>
          <w:tcPr>
            <w:tcW w:w="7178" w:type="dxa"/>
            <w:gridSpan w:val="6"/>
          </w:tcPr>
          <w:p w14:paraId="565C5594" w14:textId="77777777" w:rsidR="00523135" w:rsidRDefault="00523135" w:rsidP="00236494">
            <w:pPr>
              <w:jc w:val="left"/>
            </w:pPr>
          </w:p>
          <w:p w14:paraId="2F4BE3D0" w14:textId="39B4658F" w:rsidR="00523135" w:rsidRDefault="00662021" w:rsidP="00236494">
            <w:pPr>
              <w:jc w:val="left"/>
            </w:pPr>
            <w:r>
              <w:t>E-mail</w:t>
            </w:r>
            <w:r w:rsidR="00523135">
              <w:rPr>
                <w:rFonts w:hint="eastAsia"/>
              </w:rPr>
              <w:t>:</w:t>
            </w:r>
          </w:p>
          <w:p w14:paraId="0D6F5C43" w14:textId="77777777" w:rsidR="00523135" w:rsidRDefault="00523135" w:rsidP="00236494">
            <w:pPr>
              <w:jc w:val="left"/>
            </w:pPr>
            <w:r>
              <w:t>Phone</w:t>
            </w:r>
            <w:r>
              <w:rPr>
                <w:rFonts w:hint="eastAsia"/>
              </w:rPr>
              <w:t>:</w:t>
            </w:r>
          </w:p>
          <w:p w14:paraId="04332493" w14:textId="77777777" w:rsidR="00523135" w:rsidRDefault="00523135" w:rsidP="00236494">
            <w:pPr>
              <w:jc w:val="left"/>
            </w:pPr>
            <w:r>
              <w:t>Mobile:</w:t>
            </w:r>
          </w:p>
        </w:tc>
      </w:tr>
      <w:tr w:rsidR="00523135" w14:paraId="7F8EEE72" w14:textId="77777777" w:rsidTr="008B0398">
        <w:trPr>
          <w:trHeight w:val="263"/>
        </w:trPr>
        <w:tc>
          <w:tcPr>
            <w:tcW w:w="1165" w:type="dxa"/>
            <w:tcBorders>
              <w:right w:val="single" w:sz="4" w:space="0" w:color="auto"/>
            </w:tcBorders>
          </w:tcPr>
          <w:p w14:paraId="088DBAA1" w14:textId="77777777" w:rsidR="00523135" w:rsidRDefault="00523135" w:rsidP="00236494">
            <w:pPr>
              <w:jc w:val="left"/>
            </w:pPr>
            <w:r>
              <w:rPr>
                <w:rFonts w:hint="eastAsia"/>
              </w:rPr>
              <w:t>E</w:t>
            </w:r>
            <w:r>
              <w:t>ducation</w:t>
            </w:r>
          </w:p>
        </w:tc>
        <w:tc>
          <w:tcPr>
            <w:tcW w:w="2001" w:type="dxa"/>
            <w:gridSpan w:val="2"/>
            <w:vMerge w:val="restart"/>
            <w:tcBorders>
              <w:right w:val="single" w:sz="4" w:space="0" w:color="auto"/>
            </w:tcBorders>
          </w:tcPr>
          <w:p w14:paraId="403D667D" w14:textId="77777777" w:rsidR="00523135" w:rsidRPr="007B3A0E" w:rsidRDefault="00E355EB" w:rsidP="00236494">
            <w:pPr>
              <w:jc w:val="lef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tatus:</w:t>
            </w:r>
          </w:p>
          <w:p w14:paraId="0E91A580" w14:textId="77777777" w:rsidR="00523135" w:rsidRDefault="00523135" w:rsidP="00236494">
            <w:pPr>
              <w:jc w:val="left"/>
              <w:rPr>
                <w:sz w:val="16"/>
                <w:szCs w:val="16"/>
              </w:rPr>
            </w:pPr>
            <w:r w:rsidRPr="00517A2B">
              <w:rPr>
                <w:rFonts w:hint="eastAsia"/>
                <w:sz w:val="16"/>
                <w:szCs w:val="16"/>
              </w:rPr>
              <w:t xml:space="preserve">attending / </w:t>
            </w:r>
          </w:p>
          <w:p w14:paraId="0486DC0C" w14:textId="77777777" w:rsidR="00523135" w:rsidRPr="007B3A0E" w:rsidRDefault="00523135" w:rsidP="00236494">
            <w:pPr>
              <w:jc w:val="left"/>
              <w:rPr>
                <w:sz w:val="16"/>
                <w:szCs w:val="16"/>
              </w:rPr>
            </w:pPr>
            <w:r w:rsidRPr="00517A2B">
              <w:rPr>
                <w:rFonts w:hint="eastAsia"/>
                <w:sz w:val="16"/>
                <w:szCs w:val="16"/>
              </w:rPr>
              <w:t xml:space="preserve">graduated in year </w:t>
            </w:r>
            <w:r w:rsidRPr="00517A2B">
              <w:rPr>
                <w:rFonts w:hint="eastAsia"/>
                <w:sz w:val="16"/>
                <w:szCs w:val="16"/>
              </w:rPr>
              <w:t xml:space="preserve">（　</w:t>
            </w:r>
            <w:r w:rsidRPr="00517A2B">
              <w:rPr>
                <w:rFonts w:hint="eastAsia"/>
                <w:sz w:val="16"/>
                <w:szCs w:val="16"/>
              </w:rPr>
              <w:t xml:space="preserve"> </w:t>
            </w:r>
            <w:r w:rsidRPr="00517A2B">
              <w:rPr>
                <w:rFonts w:hint="eastAsia"/>
                <w:sz w:val="16"/>
                <w:szCs w:val="16"/>
              </w:rPr>
              <w:t xml:space="preserve">　　</w:t>
            </w:r>
            <w:r>
              <w:rPr>
                <w:rFonts w:hint="eastAsia"/>
                <w:sz w:val="16"/>
                <w:szCs w:val="16"/>
              </w:rPr>
              <w:t>）</w:t>
            </w:r>
          </w:p>
        </w:tc>
        <w:tc>
          <w:tcPr>
            <w:tcW w:w="2007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</w:tcBorders>
          </w:tcPr>
          <w:p w14:paraId="44B462D8" w14:textId="77777777" w:rsidR="00523135" w:rsidRPr="00D10669" w:rsidRDefault="00523135" w:rsidP="00236494">
            <w:pPr>
              <w:jc w:val="left"/>
              <w:rPr>
                <w:sz w:val="16"/>
                <w:szCs w:val="16"/>
              </w:rPr>
            </w:pPr>
            <w:r w:rsidRPr="00D10669">
              <w:rPr>
                <w:rFonts w:hint="eastAsia"/>
                <w:sz w:val="16"/>
                <w:szCs w:val="16"/>
              </w:rPr>
              <w:t>U</w:t>
            </w:r>
            <w:r w:rsidRPr="00D10669">
              <w:rPr>
                <w:sz w:val="16"/>
                <w:szCs w:val="16"/>
              </w:rPr>
              <w:t>niversity / College</w:t>
            </w:r>
          </w:p>
        </w:tc>
        <w:tc>
          <w:tcPr>
            <w:tcW w:w="1985" w:type="dxa"/>
            <w:vMerge w:val="restart"/>
            <w:tcBorders>
              <w:top w:val="single" w:sz="4" w:space="0" w:color="auto"/>
              <w:left w:val="single" w:sz="4" w:space="0" w:color="auto"/>
            </w:tcBorders>
          </w:tcPr>
          <w:p w14:paraId="5740D1EF" w14:textId="77777777" w:rsidR="00523135" w:rsidRPr="00D10669" w:rsidRDefault="00523135" w:rsidP="00236494">
            <w:pPr>
              <w:jc w:val="left"/>
              <w:rPr>
                <w:sz w:val="16"/>
                <w:szCs w:val="16"/>
              </w:rPr>
            </w:pPr>
            <w:r w:rsidRPr="00517A2B">
              <w:rPr>
                <w:sz w:val="16"/>
                <w:szCs w:val="16"/>
              </w:rPr>
              <w:t>Faculty</w:t>
            </w:r>
          </w:p>
        </w:tc>
        <w:tc>
          <w:tcPr>
            <w:tcW w:w="2016" w:type="dxa"/>
            <w:vMerge w:val="restart"/>
            <w:tcBorders>
              <w:top w:val="single" w:sz="4" w:space="0" w:color="auto"/>
              <w:left w:val="single" w:sz="4" w:space="0" w:color="auto"/>
            </w:tcBorders>
          </w:tcPr>
          <w:p w14:paraId="6CC29304" w14:textId="77777777" w:rsidR="00523135" w:rsidRPr="00D10669" w:rsidRDefault="00523135" w:rsidP="00236494">
            <w:pPr>
              <w:jc w:val="left"/>
              <w:rPr>
                <w:sz w:val="16"/>
                <w:szCs w:val="16"/>
              </w:rPr>
            </w:pPr>
            <w:r w:rsidRPr="00D10669">
              <w:rPr>
                <w:sz w:val="16"/>
                <w:szCs w:val="16"/>
              </w:rPr>
              <w:t>Department</w:t>
            </w:r>
          </w:p>
        </w:tc>
      </w:tr>
      <w:tr w:rsidR="00523135" w14:paraId="3A890A7D" w14:textId="77777777" w:rsidTr="00623EB0">
        <w:trPr>
          <w:trHeight w:val="694"/>
        </w:trPr>
        <w:tc>
          <w:tcPr>
            <w:tcW w:w="1165" w:type="dxa"/>
            <w:tcBorders>
              <w:bottom w:val="single" w:sz="4" w:space="0" w:color="auto"/>
              <w:right w:val="single" w:sz="4" w:space="0" w:color="auto"/>
            </w:tcBorders>
          </w:tcPr>
          <w:p w14:paraId="295E7E22" w14:textId="77777777" w:rsidR="00523135" w:rsidRPr="00F37D7A" w:rsidRDefault="00523135" w:rsidP="00236494">
            <w:pPr>
              <w:jc w:val="left"/>
              <w:rPr>
                <w:sz w:val="16"/>
                <w:szCs w:val="16"/>
              </w:rPr>
            </w:pPr>
            <w:r w:rsidRPr="00F37D7A">
              <w:rPr>
                <w:sz w:val="16"/>
                <w:szCs w:val="16"/>
              </w:rPr>
              <w:t>Undergraduate</w:t>
            </w:r>
          </w:p>
        </w:tc>
        <w:tc>
          <w:tcPr>
            <w:tcW w:w="2001" w:type="dxa"/>
            <w:gridSpan w:val="2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2919956D" w14:textId="77777777" w:rsidR="00523135" w:rsidRPr="007B3A0E" w:rsidRDefault="00523135" w:rsidP="00236494">
            <w:pPr>
              <w:jc w:val="left"/>
              <w:rPr>
                <w:sz w:val="16"/>
                <w:szCs w:val="16"/>
              </w:rPr>
            </w:pPr>
          </w:p>
        </w:tc>
        <w:tc>
          <w:tcPr>
            <w:tcW w:w="2007" w:type="dxa"/>
            <w:gridSpan w:val="3"/>
            <w:vMerge/>
            <w:tcBorders>
              <w:left w:val="single" w:sz="4" w:space="0" w:color="auto"/>
              <w:bottom w:val="single" w:sz="4" w:space="0" w:color="auto"/>
            </w:tcBorders>
          </w:tcPr>
          <w:p w14:paraId="55863D7B" w14:textId="77777777" w:rsidR="00523135" w:rsidRPr="00D10669" w:rsidRDefault="00523135" w:rsidP="00236494">
            <w:pPr>
              <w:jc w:val="left"/>
              <w:rPr>
                <w:sz w:val="16"/>
                <w:szCs w:val="16"/>
              </w:rPr>
            </w:pPr>
          </w:p>
        </w:tc>
        <w:tc>
          <w:tcPr>
            <w:tcW w:w="1985" w:type="dxa"/>
            <w:vMerge/>
            <w:tcBorders>
              <w:left w:val="single" w:sz="4" w:space="0" w:color="auto"/>
              <w:bottom w:val="single" w:sz="4" w:space="0" w:color="auto"/>
            </w:tcBorders>
          </w:tcPr>
          <w:p w14:paraId="19F16B15" w14:textId="77777777" w:rsidR="00523135" w:rsidRPr="00517A2B" w:rsidRDefault="00523135" w:rsidP="00236494">
            <w:pPr>
              <w:jc w:val="left"/>
              <w:rPr>
                <w:sz w:val="16"/>
                <w:szCs w:val="16"/>
              </w:rPr>
            </w:pPr>
          </w:p>
        </w:tc>
        <w:tc>
          <w:tcPr>
            <w:tcW w:w="2016" w:type="dxa"/>
            <w:vMerge/>
            <w:tcBorders>
              <w:left w:val="single" w:sz="4" w:space="0" w:color="auto"/>
              <w:bottom w:val="single" w:sz="4" w:space="0" w:color="auto"/>
            </w:tcBorders>
          </w:tcPr>
          <w:p w14:paraId="5DA5BE79" w14:textId="77777777" w:rsidR="00523135" w:rsidRPr="00D10669" w:rsidRDefault="00523135" w:rsidP="00236494">
            <w:pPr>
              <w:jc w:val="left"/>
              <w:rPr>
                <w:sz w:val="16"/>
                <w:szCs w:val="16"/>
              </w:rPr>
            </w:pPr>
          </w:p>
        </w:tc>
      </w:tr>
      <w:tr w:rsidR="00523135" w:rsidRPr="00D10669" w14:paraId="35C00637" w14:textId="77777777" w:rsidTr="00623EB0">
        <w:trPr>
          <w:trHeight w:val="1160"/>
        </w:trPr>
        <w:tc>
          <w:tcPr>
            <w:tcW w:w="1165" w:type="dxa"/>
            <w:tcBorders>
              <w:right w:val="single" w:sz="4" w:space="0" w:color="auto"/>
            </w:tcBorders>
          </w:tcPr>
          <w:p w14:paraId="366431C8" w14:textId="77777777" w:rsidR="00523135" w:rsidRPr="00F37D7A" w:rsidRDefault="00523135" w:rsidP="00236494">
            <w:pPr>
              <w:jc w:val="left"/>
              <w:rPr>
                <w:sz w:val="16"/>
                <w:szCs w:val="16"/>
              </w:rPr>
            </w:pPr>
            <w:r w:rsidRPr="00F37D7A">
              <w:rPr>
                <w:sz w:val="16"/>
                <w:szCs w:val="16"/>
              </w:rPr>
              <w:t>Graduate</w:t>
            </w:r>
          </w:p>
        </w:tc>
        <w:tc>
          <w:tcPr>
            <w:tcW w:w="2001" w:type="dxa"/>
            <w:gridSpan w:val="2"/>
            <w:tcBorders>
              <w:right w:val="single" w:sz="4" w:space="0" w:color="auto"/>
            </w:tcBorders>
          </w:tcPr>
          <w:p w14:paraId="3CD68D5D" w14:textId="77777777" w:rsidR="00523135" w:rsidRPr="007B3A0E" w:rsidRDefault="00523135" w:rsidP="00236494">
            <w:pPr>
              <w:jc w:val="lef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tatus:</w:t>
            </w:r>
          </w:p>
          <w:p w14:paraId="0DF9FC1C" w14:textId="77777777" w:rsidR="00523135" w:rsidRDefault="00523135" w:rsidP="00236494">
            <w:pPr>
              <w:jc w:val="left"/>
              <w:rPr>
                <w:sz w:val="16"/>
                <w:szCs w:val="16"/>
              </w:rPr>
            </w:pPr>
            <w:r w:rsidRPr="00F37D7A">
              <w:rPr>
                <w:rFonts w:hint="eastAsia"/>
                <w:sz w:val="16"/>
                <w:szCs w:val="16"/>
              </w:rPr>
              <w:t xml:space="preserve">attending / </w:t>
            </w:r>
          </w:p>
          <w:p w14:paraId="4A49710C" w14:textId="77777777" w:rsidR="00523135" w:rsidRPr="007B3A0E" w:rsidRDefault="00523135" w:rsidP="00236494">
            <w:pPr>
              <w:jc w:val="left"/>
              <w:rPr>
                <w:sz w:val="16"/>
                <w:szCs w:val="16"/>
              </w:rPr>
            </w:pPr>
            <w:r w:rsidRPr="00F37D7A">
              <w:rPr>
                <w:rFonts w:hint="eastAsia"/>
                <w:sz w:val="16"/>
                <w:szCs w:val="16"/>
              </w:rPr>
              <w:t xml:space="preserve">graduated in year </w:t>
            </w:r>
            <w:r w:rsidRPr="00F37D7A">
              <w:rPr>
                <w:rFonts w:hint="eastAsia"/>
                <w:sz w:val="16"/>
                <w:szCs w:val="16"/>
              </w:rPr>
              <w:t xml:space="preserve">（　</w:t>
            </w:r>
            <w:r w:rsidRPr="00F37D7A">
              <w:rPr>
                <w:rFonts w:hint="eastAsia"/>
                <w:sz w:val="16"/>
                <w:szCs w:val="16"/>
              </w:rPr>
              <w:t xml:space="preserve"> </w:t>
            </w:r>
            <w:r w:rsidRPr="00F37D7A">
              <w:rPr>
                <w:rFonts w:hint="eastAsia"/>
                <w:sz w:val="16"/>
                <w:szCs w:val="16"/>
              </w:rPr>
              <w:t xml:space="preserve">　　）</w:t>
            </w:r>
          </w:p>
        </w:tc>
        <w:tc>
          <w:tcPr>
            <w:tcW w:w="2007" w:type="dxa"/>
            <w:gridSpan w:val="3"/>
            <w:tcBorders>
              <w:left w:val="single" w:sz="4" w:space="0" w:color="auto"/>
            </w:tcBorders>
          </w:tcPr>
          <w:p w14:paraId="7E82C002" w14:textId="77777777" w:rsidR="00523135" w:rsidRPr="00D10669" w:rsidRDefault="00523135" w:rsidP="00236494">
            <w:pPr>
              <w:jc w:val="left"/>
              <w:rPr>
                <w:sz w:val="16"/>
                <w:szCs w:val="16"/>
              </w:rPr>
            </w:pPr>
            <w:r w:rsidRPr="00D10669">
              <w:rPr>
                <w:rFonts w:hint="eastAsia"/>
                <w:sz w:val="16"/>
                <w:szCs w:val="16"/>
              </w:rPr>
              <w:t>University</w:t>
            </w:r>
            <w:r w:rsidRPr="00D10669">
              <w:rPr>
                <w:sz w:val="16"/>
                <w:szCs w:val="16"/>
              </w:rPr>
              <w:t xml:space="preserve"> / College</w:t>
            </w:r>
          </w:p>
        </w:tc>
        <w:tc>
          <w:tcPr>
            <w:tcW w:w="1985" w:type="dxa"/>
            <w:tcBorders>
              <w:left w:val="single" w:sz="4" w:space="0" w:color="auto"/>
            </w:tcBorders>
          </w:tcPr>
          <w:p w14:paraId="790D0715" w14:textId="77777777" w:rsidR="00523135" w:rsidRPr="00D10669" w:rsidRDefault="00523135" w:rsidP="00236494">
            <w:pPr>
              <w:jc w:val="left"/>
              <w:rPr>
                <w:sz w:val="16"/>
                <w:szCs w:val="16"/>
              </w:rPr>
            </w:pPr>
            <w:r w:rsidRPr="00517A2B">
              <w:rPr>
                <w:sz w:val="16"/>
                <w:szCs w:val="16"/>
              </w:rPr>
              <w:t>School</w:t>
            </w:r>
          </w:p>
        </w:tc>
        <w:tc>
          <w:tcPr>
            <w:tcW w:w="2016" w:type="dxa"/>
            <w:tcBorders>
              <w:left w:val="single" w:sz="4" w:space="0" w:color="auto"/>
            </w:tcBorders>
          </w:tcPr>
          <w:p w14:paraId="03D5A24D" w14:textId="77777777" w:rsidR="00523135" w:rsidRPr="00D10669" w:rsidRDefault="00523135" w:rsidP="00236494">
            <w:pPr>
              <w:jc w:val="left"/>
              <w:rPr>
                <w:sz w:val="16"/>
                <w:szCs w:val="16"/>
              </w:rPr>
            </w:pPr>
            <w:r w:rsidRPr="00517A2B">
              <w:rPr>
                <w:sz w:val="16"/>
                <w:szCs w:val="16"/>
              </w:rPr>
              <w:t>Department</w:t>
            </w:r>
          </w:p>
        </w:tc>
      </w:tr>
      <w:tr w:rsidR="00FE3CC4" w14:paraId="46F539B7" w14:textId="77777777" w:rsidTr="00FA2993">
        <w:trPr>
          <w:trHeight w:val="967"/>
        </w:trPr>
        <w:tc>
          <w:tcPr>
            <w:tcW w:w="1996" w:type="dxa"/>
            <w:gridSpan w:val="2"/>
          </w:tcPr>
          <w:p w14:paraId="22BB4632" w14:textId="774D9493" w:rsidR="00FE3CC4" w:rsidRDefault="00FE3CC4" w:rsidP="00236494">
            <w:pPr>
              <w:jc w:val="left"/>
            </w:pPr>
            <w:r>
              <w:rPr>
                <w:rFonts w:hint="eastAsia"/>
              </w:rPr>
              <w:t>P</w:t>
            </w:r>
            <w:r>
              <w:t>referred faculty advisor</w:t>
            </w:r>
          </w:p>
        </w:tc>
        <w:tc>
          <w:tcPr>
            <w:tcW w:w="7178" w:type="dxa"/>
            <w:gridSpan w:val="6"/>
          </w:tcPr>
          <w:p w14:paraId="36787A36" w14:textId="77777777" w:rsidR="00FE3CC4" w:rsidRDefault="00FE3CC4" w:rsidP="00236494">
            <w:pPr>
              <w:jc w:val="left"/>
            </w:pPr>
          </w:p>
        </w:tc>
      </w:tr>
      <w:tr w:rsidR="00523135" w14:paraId="7CD0853B" w14:textId="77777777" w:rsidTr="008B0398">
        <w:trPr>
          <w:trHeight w:val="120"/>
        </w:trPr>
        <w:tc>
          <w:tcPr>
            <w:tcW w:w="1996" w:type="dxa"/>
            <w:gridSpan w:val="2"/>
          </w:tcPr>
          <w:p w14:paraId="6C2CBBE6" w14:textId="6D8BF185" w:rsidR="00523135" w:rsidRDefault="00523135" w:rsidP="00236494">
            <w:pPr>
              <w:jc w:val="left"/>
            </w:pPr>
            <w:r>
              <w:t xml:space="preserve">Do you want to enroll in </w:t>
            </w:r>
            <w:r w:rsidR="001C42D7">
              <w:t>October</w:t>
            </w:r>
            <w:r>
              <w:t>?</w:t>
            </w:r>
          </w:p>
        </w:tc>
        <w:tc>
          <w:tcPr>
            <w:tcW w:w="7178" w:type="dxa"/>
            <w:gridSpan w:val="6"/>
          </w:tcPr>
          <w:p w14:paraId="0B31492A" w14:textId="7A6C83C1" w:rsidR="00523135" w:rsidRDefault="00523135" w:rsidP="00236494">
            <w:pPr>
              <w:jc w:val="left"/>
            </w:pPr>
            <w:r>
              <w:rPr>
                <w:rFonts w:hint="eastAsia"/>
              </w:rPr>
              <w:t>Y</w:t>
            </w:r>
            <w:r>
              <w:t xml:space="preserve">es / No </w:t>
            </w:r>
            <w:r>
              <w:rPr>
                <w:rFonts w:hint="eastAsia"/>
              </w:rPr>
              <w:t>(</w:t>
            </w:r>
            <w:r w:rsidR="00614ABD">
              <w:rPr>
                <w:rFonts w:hint="eastAsia"/>
              </w:rPr>
              <w:t>leave one of the two</w:t>
            </w:r>
            <w:r>
              <w:rPr>
                <w:rFonts w:hint="eastAsia"/>
              </w:rPr>
              <w:t>)</w:t>
            </w:r>
          </w:p>
        </w:tc>
      </w:tr>
      <w:tr w:rsidR="007C5156" w14:paraId="4C86CF89" w14:textId="77777777" w:rsidTr="008B0398">
        <w:trPr>
          <w:trHeight w:val="120"/>
        </w:trPr>
        <w:tc>
          <w:tcPr>
            <w:tcW w:w="1996" w:type="dxa"/>
            <w:gridSpan w:val="2"/>
          </w:tcPr>
          <w:p w14:paraId="13B4B32F" w14:textId="40065A00" w:rsidR="007C5156" w:rsidRPr="003F542F" w:rsidRDefault="007C5156" w:rsidP="007C5156">
            <w:pPr>
              <w:jc w:val="left"/>
            </w:pPr>
            <w:r w:rsidRPr="003F542F">
              <w:rPr>
                <w:rFonts w:hint="eastAsia"/>
              </w:rPr>
              <w:t>Do you have a resi</w:t>
            </w:r>
            <w:r w:rsidRPr="003F542F">
              <w:t>d</w:t>
            </w:r>
            <w:r w:rsidRPr="003F542F">
              <w:rPr>
                <w:rFonts w:hint="eastAsia"/>
              </w:rPr>
              <w:t>ence card?</w:t>
            </w:r>
          </w:p>
        </w:tc>
        <w:tc>
          <w:tcPr>
            <w:tcW w:w="7178" w:type="dxa"/>
            <w:gridSpan w:val="6"/>
          </w:tcPr>
          <w:p w14:paraId="4EB78C96" w14:textId="30076AAA" w:rsidR="007C5156" w:rsidRPr="003F542F" w:rsidRDefault="007C5156" w:rsidP="007C5156">
            <w:pPr>
              <w:jc w:val="left"/>
            </w:pPr>
            <w:r w:rsidRPr="003F542F">
              <w:t>Yes/ No (</w:t>
            </w:r>
            <w:r w:rsidR="00614ABD">
              <w:rPr>
                <w:rFonts w:hint="eastAsia"/>
              </w:rPr>
              <w:t>leave one of the two</w:t>
            </w:r>
            <w:r w:rsidRPr="003F542F">
              <w:t>)</w:t>
            </w:r>
          </w:p>
          <w:p w14:paraId="164ABECF" w14:textId="7299477B" w:rsidR="007C5156" w:rsidRPr="003F542F" w:rsidRDefault="007C5156" w:rsidP="007C5156">
            <w:pPr>
              <w:jc w:val="left"/>
            </w:pPr>
            <w:r w:rsidRPr="003F542F">
              <w:t xml:space="preserve"> if yes, expiration date:   /    /    </w:t>
            </w:r>
          </w:p>
        </w:tc>
      </w:tr>
      <w:tr w:rsidR="007C5156" w14:paraId="7870C650" w14:textId="77777777" w:rsidTr="008B0398">
        <w:trPr>
          <w:trHeight w:val="120"/>
        </w:trPr>
        <w:tc>
          <w:tcPr>
            <w:tcW w:w="1996" w:type="dxa"/>
            <w:gridSpan w:val="2"/>
          </w:tcPr>
          <w:p w14:paraId="2728502A" w14:textId="23C0E458" w:rsidR="007C5156" w:rsidRPr="003F542F" w:rsidRDefault="00310726" w:rsidP="00236494">
            <w:pPr>
              <w:jc w:val="left"/>
            </w:pPr>
            <w:r w:rsidRPr="003F542F">
              <w:t xml:space="preserve">Research </w:t>
            </w:r>
            <w:r w:rsidR="00DA4163">
              <w:t>S</w:t>
            </w:r>
            <w:r w:rsidR="00EB5C21" w:rsidRPr="003F542F">
              <w:rPr>
                <w:rFonts w:hint="eastAsia"/>
              </w:rPr>
              <w:t>ummary</w:t>
            </w:r>
            <w:r w:rsidRPr="003F542F">
              <w:t xml:space="preserve"> and </w:t>
            </w:r>
            <w:r w:rsidR="00DA4163">
              <w:t>P</w:t>
            </w:r>
            <w:r w:rsidRPr="003F542F">
              <w:t>lan</w:t>
            </w:r>
          </w:p>
        </w:tc>
        <w:tc>
          <w:tcPr>
            <w:tcW w:w="7178" w:type="dxa"/>
            <w:gridSpan w:val="6"/>
          </w:tcPr>
          <w:p w14:paraId="11B98F13" w14:textId="76B207C4" w:rsidR="007C5156" w:rsidRPr="00ED0910" w:rsidRDefault="00357900" w:rsidP="00357900">
            <w:pPr>
              <w:jc w:val="left"/>
            </w:pPr>
            <w:r w:rsidRPr="00ED0910">
              <w:t>Describe your research results (try lucid explanations</w:t>
            </w:r>
            <w:r w:rsidR="005354D7">
              <w:t>,</w:t>
            </w:r>
            <w:r w:rsidRPr="00ED0910">
              <w:t xml:space="preserve"> e.g.</w:t>
            </w:r>
            <w:r w:rsidR="005354D7">
              <w:t>,</w:t>
            </w:r>
            <w:r w:rsidRPr="00ED0910">
              <w:t xml:space="preserve"> using figures), list your major publications, and research plan in the Doctoral Program in the following format in four A4 pages</w:t>
            </w:r>
            <w:r w:rsidR="00EB5C21" w:rsidRPr="00ED0910">
              <w:t xml:space="preserve"> in Japanese or English</w:t>
            </w:r>
            <w:r w:rsidRPr="00ED0910">
              <w:t>. Send them with the Application Form.</w:t>
            </w:r>
          </w:p>
          <w:p w14:paraId="16B27BA2" w14:textId="77777777" w:rsidR="00357900" w:rsidRPr="00ED0910" w:rsidRDefault="00357900" w:rsidP="00357900">
            <w:pPr>
              <w:jc w:val="left"/>
            </w:pPr>
          </w:p>
          <w:p w14:paraId="7BD71525" w14:textId="3B3D8F62" w:rsidR="00357900" w:rsidRPr="00ED0910" w:rsidRDefault="00357900" w:rsidP="00883630">
            <w:pPr>
              <w:pStyle w:val="a3"/>
              <w:numPr>
                <w:ilvl w:val="0"/>
                <w:numId w:val="21"/>
              </w:numPr>
              <w:jc w:val="left"/>
            </w:pPr>
            <w:r w:rsidRPr="00ED0910">
              <w:t xml:space="preserve">Research </w:t>
            </w:r>
            <w:r w:rsidR="00EB5C21" w:rsidRPr="00ED0910">
              <w:t>t</w:t>
            </w:r>
            <w:r w:rsidRPr="00ED0910">
              <w:t>heme</w:t>
            </w:r>
          </w:p>
          <w:p w14:paraId="60BF8050" w14:textId="612B3CE0" w:rsidR="00357900" w:rsidRPr="00ED0910" w:rsidRDefault="00E14D1D" w:rsidP="00883630">
            <w:pPr>
              <w:pStyle w:val="a3"/>
              <w:numPr>
                <w:ilvl w:val="0"/>
                <w:numId w:val="21"/>
              </w:numPr>
              <w:jc w:val="left"/>
            </w:pPr>
            <w:r>
              <w:t>Applicant’s</w:t>
            </w:r>
            <w:r w:rsidR="00357900" w:rsidRPr="00ED0910">
              <w:t xml:space="preserve"> </w:t>
            </w:r>
            <w:r w:rsidR="00EB5C21" w:rsidRPr="00ED0910">
              <w:t>n</w:t>
            </w:r>
            <w:r w:rsidR="00357900" w:rsidRPr="00ED0910">
              <w:t>ame</w:t>
            </w:r>
          </w:p>
          <w:p w14:paraId="3357BDA1" w14:textId="4F8D7220" w:rsidR="00357900" w:rsidRPr="00ED0910" w:rsidRDefault="0045421A" w:rsidP="00883630">
            <w:pPr>
              <w:pStyle w:val="a3"/>
              <w:numPr>
                <w:ilvl w:val="0"/>
                <w:numId w:val="21"/>
              </w:numPr>
              <w:jc w:val="left"/>
            </w:pPr>
            <w:r>
              <w:t>Summary of past research activities</w:t>
            </w:r>
          </w:p>
          <w:p w14:paraId="28345AD9" w14:textId="249B7DB2" w:rsidR="00357900" w:rsidRPr="00ED0910" w:rsidRDefault="00357900" w:rsidP="00883630">
            <w:pPr>
              <w:pStyle w:val="a3"/>
              <w:numPr>
                <w:ilvl w:val="0"/>
                <w:numId w:val="21"/>
              </w:numPr>
              <w:jc w:val="left"/>
            </w:pPr>
            <w:r w:rsidRPr="00ED0910">
              <w:rPr>
                <w:rFonts w:hint="eastAsia"/>
              </w:rPr>
              <w:t xml:space="preserve">Publication </w:t>
            </w:r>
            <w:r w:rsidR="00EB5C21" w:rsidRPr="00ED0910">
              <w:t>l</w:t>
            </w:r>
            <w:r w:rsidRPr="00ED0910">
              <w:rPr>
                <w:rFonts w:hint="eastAsia"/>
              </w:rPr>
              <w:t>ist</w:t>
            </w:r>
          </w:p>
          <w:p w14:paraId="5098292F" w14:textId="21E0A37F" w:rsidR="00357900" w:rsidRPr="00ED0910" w:rsidRDefault="00357900" w:rsidP="00883630">
            <w:pPr>
              <w:pStyle w:val="a3"/>
              <w:numPr>
                <w:ilvl w:val="0"/>
                <w:numId w:val="21"/>
              </w:numPr>
              <w:jc w:val="left"/>
            </w:pPr>
            <w:r w:rsidRPr="00ED0910">
              <w:t xml:space="preserve">Research </w:t>
            </w:r>
            <w:r w:rsidR="00EB5C21" w:rsidRPr="00ED0910">
              <w:t>p</w:t>
            </w:r>
            <w:r w:rsidRPr="00ED0910">
              <w:t xml:space="preserve">lan in </w:t>
            </w:r>
            <w:r w:rsidR="00EB5C21" w:rsidRPr="00ED0910">
              <w:t xml:space="preserve">the </w:t>
            </w:r>
            <w:r w:rsidRPr="00ED0910">
              <w:t>Doctor</w:t>
            </w:r>
            <w:r w:rsidR="00097719" w:rsidRPr="00ED0910">
              <w:t>al</w:t>
            </w:r>
            <w:r w:rsidRPr="00ED0910">
              <w:t xml:space="preserve"> </w:t>
            </w:r>
            <w:r w:rsidR="00097719" w:rsidRPr="00ED0910">
              <w:t>Program</w:t>
            </w:r>
          </w:p>
        </w:tc>
      </w:tr>
    </w:tbl>
    <w:p w14:paraId="6F929D5A" w14:textId="77777777" w:rsidR="00585ADC" w:rsidRDefault="00585ADC" w:rsidP="00585ADC">
      <w:pPr>
        <w:spacing w:after="180"/>
        <w:ind w:leftChars="270" w:left="567"/>
      </w:pPr>
    </w:p>
    <w:p w14:paraId="5A43AB1C" w14:textId="132AE4A7" w:rsidR="004B01A7" w:rsidRDefault="006762AE" w:rsidP="00585ADC">
      <w:pPr>
        <w:spacing w:after="180"/>
        <w:ind w:leftChars="270" w:left="567"/>
      </w:pPr>
      <w:r w:rsidRPr="006762AE">
        <w:t>Guidelines for filling this form</w:t>
      </w:r>
      <w:r w:rsidR="00585ADC">
        <w:t xml:space="preserve">:  </w:t>
      </w:r>
      <w:r>
        <w:rPr>
          <w:rFonts w:hint="eastAsia"/>
        </w:rPr>
        <w:t xml:space="preserve">Specify </w:t>
      </w:r>
      <w:r w:rsidR="00585ADC">
        <w:t>one</w:t>
      </w:r>
      <w:r>
        <w:rPr>
          <w:rFonts w:hint="eastAsia"/>
        </w:rPr>
        <w:t xml:space="preserve"> faculty advisor.</w:t>
      </w:r>
      <w:r w:rsidR="00585ADC">
        <w:t xml:space="preserve"> </w:t>
      </w:r>
      <w:r w:rsidR="00585ADC" w:rsidRPr="00585ADC">
        <w:t xml:space="preserve">It is required to obtain the consent of the prospective </w:t>
      </w:r>
      <w:r w:rsidR="00585ADC">
        <w:t xml:space="preserve">professor </w:t>
      </w:r>
      <w:r w:rsidR="00585ADC" w:rsidRPr="00585ADC">
        <w:t>in advance.</w:t>
      </w:r>
    </w:p>
    <w:bookmarkEnd w:id="0"/>
    <w:p w14:paraId="18DA15BB" w14:textId="1DC9AA52" w:rsidR="004B01A7" w:rsidRDefault="004B01A7">
      <w:pPr>
        <w:widowControl/>
        <w:jc w:val="left"/>
      </w:pPr>
    </w:p>
    <w:sectPr w:rsidR="004B01A7" w:rsidSect="0004226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type w:val="continuous"/>
      <w:pgSz w:w="11906" w:h="16838"/>
      <w:pgMar w:top="1440" w:right="1077" w:bottom="1440" w:left="1077" w:header="851" w:footer="992" w:gutter="0"/>
      <w:cols w:space="425"/>
      <w:docGrid w:type="lines" w:linePitch="31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90FF6B" w14:textId="77777777" w:rsidR="00233F5A" w:rsidRDefault="00233F5A" w:rsidP="00490FD3">
      <w:pPr>
        <w:spacing w:after="120"/>
      </w:pPr>
      <w:r>
        <w:separator/>
      </w:r>
    </w:p>
  </w:endnote>
  <w:endnote w:type="continuationSeparator" w:id="0">
    <w:p w14:paraId="61DA4273" w14:textId="77777777" w:rsidR="00233F5A" w:rsidRDefault="00233F5A" w:rsidP="00490FD3">
      <w:pPr>
        <w:spacing w:after="1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A00CA7" w14:textId="77777777" w:rsidR="00144E03" w:rsidRDefault="00144E03">
    <w:pPr>
      <w:pStyle w:val="af8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657959" w14:textId="77777777" w:rsidR="00144E03" w:rsidRDefault="00144E03">
    <w:pPr>
      <w:pStyle w:val="af8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813687" w14:textId="77777777" w:rsidR="00144E03" w:rsidRDefault="00144E03">
    <w:pPr>
      <w:pStyle w:val="af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268F54" w14:textId="77777777" w:rsidR="00233F5A" w:rsidRDefault="00233F5A" w:rsidP="00490FD3">
      <w:pPr>
        <w:spacing w:after="120"/>
      </w:pPr>
      <w:r>
        <w:separator/>
      </w:r>
    </w:p>
  </w:footnote>
  <w:footnote w:type="continuationSeparator" w:id="0">
    <w:p w14:paraId="2F1D01EB" w14:textId="77777777" w:rsidR="00233F5A" w:rsidRDefault="00233F5A" w:rsidP="00490FD3">
      <w:pPr>
        <w:spacing w:after="12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CED73C" w14:textId="77777777" w:rsidR="00144E03" w:rsidRDefault="00144E03">
    <w:pPr>
      <w:pStyle w:val="af6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4D88DA" w14:textId="77777777" w:rsidR="00144E03" w:rsidRDefault="00144E03" w:rsidP="00144E03">
    <w:pPr>
      <w:pStyle w:val="af6"/>
      <w:spacing w:after="120"/>
      <w:jc w:val="center"/>
      <w:rPr>
        <w:color w:val="FF0000"/>
      </w:rPr>
    </w:pPr>
    <w:r w:rsidRPr="00A05700">
      <w:rPr>
        <w:color w:val="FF0000"/>
      </w:rPr>
      <w:t>This document is a translation from the official Japanese version.</w:t>
    </w:r>
  </w:p>
  <w:p w14:paraId="445A5457" w14:textId="0287F428" w:rsidR="00144E03" w:rsidRDefault="00144E03" w:rsidP="00144E03">
    <w:pPr>
      <w:pStyle w:val="af6"/>
      <w:jc w:val="center"/>
    </w:pPr>
    <w:r w:rsidRPr="00A52924">
      <w:rPr>
        <w:color w:val="FF0000"/>
        <w:kern w:val="0"/>
      </w:rPr>
      <w:t xml:space="preserve">In the case of conflict, the Japanese version shall prevail and </w:t>
    </w:r>
    <w:r>
      <w:rPr>
        <w:color w:val="FF0000"/>
        <w:kern w:val="0"/>
      </w:rPr>
      <w:t xml:space="preserve">be </w:t>
    </w:r>
    <w:r w:rsidRPr="00A52924">
      <w:rPr>
        <w:color w:val="FF0000"/>
        <w:kern w:val="0"/>
      </w:rPr>
      <w:t>conclusive.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B06B9E" w14:textId="77777777" w:rsidR="00144E03" w:rsidRDefault="00144E03">
    <w:pPr>
      <w:pStyle w:val="af6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4330E"/>
    <w:multiLevelType w:val="hybridMultilevel"/>
    <w:tmpl w:val="24286676"/>
    <w:lvl w:ilvl="0" w:tplc="475E598A">
      <w:start w:val="1"/>
      <w:numFmt w:val="decimal"/>
      <w:pStyle w:val="a"/>
      <w:lvlText w:val="%1."/>
      <w:lvlJc w:val="left"/>
      <w:pPr>
        <w:ind w:left="1260" w:hanging="420"/>
      </w:pPr>
    </w:lvl>
    <w:lvl w:ilvl="1" w:tplc="04090017" w:tentative="1">
      <w:start w:val="1"/>
      <w:numFmt w:val="aiueoFullWidth"/>
      <w:lvlText w:val="(%2)"/>
      <w:lvlJc w:val="left"/>
      <w:pPr>
        <w:ind w:left="1680" w:hanging="420"/>
      </w:pPr>
    </w:lvl>
    <w:lvl w:ilvl="2" w:tplc="04090011" w:tentative="1">
      <w:start w:val="1"/>
      <w:numFmt w:val="decimalEnclosedCircle"/>
      <w:lvlText w:val="%3"/>
      <w:lvlJc w:val="lef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7" w:tentative="1">
      <w:start w:val="1"/>
      <w:numFmt w:val="aiueoFullWidth"/>
      <w:lvlText w:val="(%5)"/>
      <w:lvlJc w:val="left"/>
      <w:pPr>
        <w:ind w:left="2940" w:hanging="420"/>
      </w:pPr>
    </w:lvl>
    <w:lvl w:ilvl="5" w:tplc="04090011" w:tentative="1">
      <w:start w:val="1"/>
      <w:numFmt w:val="decimalEnclosedCircle"/>
      <w:lvlText w:val="%6"/>
      <w:lvlJc w:val="lef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7" w:tentative="1">
      <w:start w:val="1"/>
      <w:numFmt w:val="aiueoFullWidth"/>
      <w:lvlText w:val="(%8)"/>
      <w:lvlJc w:val="left"/>
      <w:pPr>
        <w:ind w:left="4200" w:hanging="420"/>
      </w:pPr>
    </w:lvl>
    <w:lvl w:ilvl="8" w:tplc="04090011" w:tentative="1">
      <w:start w:val="1"/>
      <w:numFmt w:val="decimalEnclosedCircle"/>
      <w:lvlText w:val="%9"/>
      <w:lvlJc w:val="left"/>
      <w:pPr>
        <w:ind w:left="4620" w:hanging="420"/>
      </w:pPr>
    </w:lvl>
  </w:abstractNum>
  <w:abstractNum w:abstractNumId="1" w15:restartNumberingAfterBreak="0">
    <w:nsid w:val="11A105B0"/>
    <w:multiLevelType w:val="hybridMultilevel"/>
    <w:tmpl w:val="C8FAB30A"/>
    <w:lvl w:ilvl="0" w:tplc="BDCE17D6">
      <w:start w:val="1"/>
      <w:numFmt w:val="decimal"/>
      <w:pStyle w:val="a0"/>
      <w:lvlText w:val="(%1)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16CB106D"/>
    <w:multiLevelType w:val="hybridMultilevel"/>
    <w:tmpl w:val="F1BC5142"/>
    <w:lvl w:ilvl="0" w:tplc="30DCADC6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17490DA9"/>
    <w:multiLevelType w:val="hybridMultilevel"/>
    <w:tmpl w:val="D1E607E8"/>
    <w:lvl w:ilvl="0" w:tplc="1C38F9A8">
      <w:start w:val="1"/>
      <w:numFmt w:val="bullet"/>
      <w:lvlText w:val=""/>
      <w:lvlJc w:val="left"/>
      <w:pPr>
        <w:ind w:left="562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17EB41E4"/>
    <w:multiLevelType w:val="hybridMultilevel"/>
    <w:tmpl w:val="5AA24FE0"/>
    <w:lvl w:ilvl="0" w:tplc="626A163C">
      <w:numFmt w:val="bullet"/>
      <w:lvlText w:val="※"/>
      <w:lvlJc w:val="left"/>
      <w:pPr>
        <w:ind w:left="360" w:hanging="360"/>
      </w:pPr>
      <w:rPr>
        <w:rFonts w:ascii="ＭＳ Ｐ明朝" w:eastAsia="ＭＳ Ｐ明朝" w:hAnsi="ＭＳ Ｐ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1F386283"/>
    <w:multiLevelType w:val="hybridMultilevel"/>
    <w:tmpl w:val="B1C8D6A4"/>
    <w:lvl w:ilvl="0" w:tplc="B8A62AB4">
      <w:start w:val="1"/>
      <w:numFmt w:val="decimal"/>
      <w:lvlText w:val="%1."/>
      <w:lvlJc w:val="left"/>
      <w:pPr>
        <w:ind w:left="360" w:hanging="360"/>
      </w:pPr>
      <w:rPr>
        <w:rFonts w:hint="default"/>
        <w:color w:val="FF0000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20A21090"/>
    <w:multiLevelType w:val="hybridMultilevel"/>
    <w:tmpl w:val="AE22B972"/>
    <w:lvl w:ilvl="0" w:tplc="359CFDA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" w15:restartNumberingAfterBreak="0">
    <w:nsid w:val="226A67CF"/>
    <w:multiLevelType w:val="hybridMultilevel"/>
    <w:tmpl w:val="8724F7C0"/>
    <w:lvl w:ilvl="0" w:tplc="E7E248E8">
      <w:start w:val="1"/>
      <w:numFmt w:val="decimal"/>
      <w:pStyle w:val="a1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25F57337"/>
    <w:multiLevelType w:val="hybridMultilevel"/>
    <w:tmpl w:val="65BC42DA"/>
    <w:lvl w:ilvl="0" w:tplc="6832D4FC">
      <w:start w:val="1"/>
      <w:numFmt w:val="decimal"/>
      <w:lvlText w:val="%1"/>
      <w:lvlJc w:val="left"/>
      <w:pPr>
        <w:ind w:left="2037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2517" w:hanging="420"/>
      </w:pPr>
    </w:lvl>
    <w:lvl w:ilvl="2" w:tplc="04090011" w:tentative="1">
      <w:start w:val="1"/>
      <w:numFmt w:val="decimalEnclosedCircle"/>
      <w:lvlText w:val="%3"/>
      <w:lvlJc w:val="left"/>
      <w:pPr>
        <w:ind w:left="2937" w:hanging="420"/>
      </w:pPr>
    </w:lvl>
    <w:lvl w:ilvl="3" w:tplc="0409000F" w:tentative="1">
      <w:start w:val="1"/>
      <w:numFmt w:val="decimal"/>
      <w:lvlText w:val="%4."/>
      <w:lvlJc w:val="left"/>
      <w:pPr>
        <w:ind w:left="3357" w:hanging="420"/>
      </w:pPr>
    </w:lvl>
    <w:lvl w:ilvl="4" w:tplc="04090017" w:tentative="1">
      <w:start w:val="1"/>
      <w:numFmt w:val="aiueoFullWidth"/>
      <w:lvlText w:val="(%5)"/>
      <w:lvlJc w:val="left"/>
      <w:pPr>
        <w:ind w:left="3777" w:hanging="420"/>
      </w:pPr>
    </w:lvl>
    <w:lvl w:ilvl="5" w:tplc="04090011" w:tentative="1">
      <w:start w:val="1"/>
      <w:numFmt w:val="decimalEnclosedCircle"/>
      <w:lvlText w:val="%6"/>
      <w:lvlJc w:val="left"/>
      <w:pPr>
        <w:ind w:left="4197" w:hanging="420"/>
      </w:pPr>
    </w:lvl>
    <w:lvl w:ilvl="6" w:tplc="0409000F" w:tentative="1">
      <w:start w:val="1"/>
      <w:numFmt w:val="decimal"/>
      <w:lvlText w:val="%7."/>
      <w:lvlJc w:val="left"/>
      <w:pPr>
        <w:ind w:left="4617" w:hanging="420"/>
      </w:pPr>
    </w:lvl>
    <w:lvl w:ilvl="7" w:tplc="04090017" w:tentative="1">
      <w:start w:val="1"/>
      <w:numFmt w:val="aiueoFullWidth"/>
      <w:lvlText w:val="(%8)"/>
      <w:lvlJc w:val="left"/>
      <w:pPr>
        <w:ind w:left="5037" w:hanging="420"/>
      </w:pPr>
    </w:lvl>
    <w:lvl w:ilvl="8" w:tplc="04090011" w:tentative="1">
      <w:start w:val="1"/>
      <w:numFmt w:val="decimalEnclosedCircle"/>
      <w:lvlText w:val="%9"/>
      <w:lvlJc w:val="left"/>
      <w:pPr>
        <w:ind w:left="5457" w:hanging="420"/>
      </w:pPr>
    </w:lvl>
  </w:abstractNum>
  <w:abstractNum w:abstractNumId="9" w15:restartNumberingAfterBreak="0">
    <w:nsid w:val="26647BE8"/>
    <w:multiLevelType w:val="hybridMultilevel"/>
    <w:tmpl w:val="F566E4AA"/>
    <w:lvl w:ilvl="0" w:tplc="78361F08">
      <w:start w:val="1"/>
      <w:numFmt w:val="decimalEnclosedCircle"/>
      <w:lvlText w:val="%1"/>
      <w:lvlJc w:val="left"/>
      <w:pPr>
        <w:ind w:left="1197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677" w:hanging="420"/>
      </w:pPr>
    </w:lvl>
    <w:lvl w:ilvl="2" w:tplc="04090011" w:tentative="1">
      <w:start w:val="1"/>
      <w:numFmt w:val="decimalEnclosedCircle"/>
      <w:lvlText w:val="%3"/>
      <w:lvlJc w:val="left"/>
      <w:pPr>
        <w:ind w:left="2097" w:hanging="420"/>
      </w:pPr>
    </w:lvl>
    <w:lvl w:ilvl="3" w:tplc="0409000F" w:tentative="1">
      <w:start w:val="1"/>
      <w:numFmt w:val="decimal"/>
      <w:lvlText w:val="%4."/>
      <w:lvlJc w:val="left"/>
      <w:pPr>
        <w:ind w:left="2517" w:hanging="420"/>
      </w:pPr>
    </w:lvl>
    <w:lvl w:ilvl="4" w:tplc="04090017" w:tentative="1">
      <w:start w:val="1"/>
      <w:numFmt w:val="aiueoFullWidth"/>
      <w:lvlText w:val="(%5)"/>
      <w:lvlJc w:val="left"/>
      <w:pPr>
        <w:ind w:left="2937" w:hanging="420"/>
      </w:pPr>
    </w:lvl>
    <w:lvl w:ilvl="5" w:tplc="04090011" w:tentative="1">
      <w:start w:val="1"/>
      <w:numFmt w:val="decimalEnclosedCircle"/>
      <w:lvlText w:val="%6"/>
      <w:lvlJc w:val="left"/>
      <w:pPr>
        <w:ind w:left="3357" w:hanging="420"/>
      </w:pPr>
    </w:lvl>
    <w:lvl w:ilvl="6" w:tplc="0409000F" w:tentative="1">
      <w:start w:val="1"/>
      <w:numFmt w:val="decimal"/>
      <w:lvlText w:val="%7."/>
      <w:lvlJc w:val="left"/>
      <w:pPr>
        <w:ind w:left="3777" w:hanging="420"/>
      </w:pPr>
    </w:lvl>
    <w:lvl w:ilvl="7" w:tplc="04090017" w:tentative="1">
      <w:start w:val="1"/>
      <w:numFmt w:val="aiueoFullWidth"/>
      <w:lvlText w:val="(%8)"/>
      <w:lvlJc w:val="left"/>
      <w:pPr>
        <w:ind w:left="4197" w:hanging="420"/>
      </w:pPr>
    </w:lvl>
    <w:lvl w:ilvl="8" w:tplc="04090011" w:tentative="1">
      <w:start w:val="1"/>
      <w:numFmt w:val="decimalEnclosedCircle"/>
      <w:lvlText w:val="%9"/>
      <w:lvlJc w:val="left"/>
      <w:pPr>
        <w:ind w:left="4617" w:hanging="420"/>
      </w:pPr>
    </w:lvl>
  </w:abstractNum>
  <w:abstractNum w:abstractNumId="10" w15:restartNumberingAfterBreak="0">
    <w:nsid w:val="2D071E1C"/>
    <w:multiLevelType w:val="hybridMultilevel"/>
    <w:tmpl w:val="86D40A10"/>
    <w:lvl w:ilvl="0" w:tplc="1C38F9A8">
      <w:start w:val="1"/>
      <w:numFmt w:val="bullet"/>
      <w:lvlText w:val=""/>
      <w:lvlJc w:val="left"/>
      <w:pPr>
        <w:ind w:left="562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4B664EC1"/>
    <w:multiLevelType w:val="hybridMultilevel"/>
    <w:tmpl w:val="EF146A86"/>
    <w:lvl w:ilvl="0" w:tplc="E5A68DDC">
      <w:start w:val="1"/>
      <w:numFmt w:val="decimal"/>
      <w:pStyle w:val="a2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" w15:restartNumberingAfterBreak="0">
    <w:nsid w:val="4B831F49"/>
    <w:multiLevelType w:val="hybridMultilevel"/>
    <w:tmpl w:val="C76E4FD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" w15:restartNumberingAfterBreak="0">
    <w:nsid w:val="4EFB3D43"/>
    <w:multiLevelType w:val="multilevel"/>
    <w:tmpl w:val="5FA0E7BA"/>
    <w:lvl w:ilvl="0">
      <w:start w:val="1"/>
      <w:numFmt w:val="decimal"/>
      <w:pStyle w:val="1"/>
      <w:lvlText w:val="%1."/>
      <w:lvlJc w:val="left"/>
      <w:pPr>
        <w:ind w:left="425" w:hanging="425"/>
      </w:pPr>
    </w:lvl>
    <w:lvl w:ilvl="1">
      <w:start w:val="1"/>
      <w:numFmt w:val="decimal"/>
      <w:pStyle w:val="2"/>
      <w:lvlText w:val="%1.%2."/>
      <w:lvlJc w:val="left"/>
      <w:pPr>
        <w:ind w:left="567" w:hanging="567"/>
      </w:pPr>
    </w:lvl>
    <w:lvl w:ilvl="2">
      <w:start w:val="1"/>
      <w:numFmt w:val="decimal"/>
      <w:pStyle w:val="3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4" w15:restartNumberingAfterBreak="0">
    <w:nsid w:val="590D0971"/>
    <w:multiLevelType w:val="hybridMultilevel"/>
    <w:tmpl w:val="33B294E6"/>
    <w:lvl w:ilvl="0" w:tplc="D098141C">
      <w:start w:val="1"/>
      <w:numFmt w:val="lowerRoman"/>
      <w:pStyle w:val="a3"/>
      <w:lvlText w:val="(%1)"/>
      <w:lvlJc w:val="left"/>
      <w:pPr>
        <w:ind w:left="126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680" w:hanging="420"/>
      </w:pPr>
    </w:lvl>
    <w:lvl w:ilvl="2" w:tplc="04090011" w:tentative="1">
      <w:start w:val="1"/>
      <w:numFmt w:val="decimalEnclosedCircle"/>
      <w:lvlText w:val="%3"/>
      <w:lvlJc w:val="lef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7" w:tentative="1">
      <w:start w:val="1"/>
      <w:numFmt w:val="aiueoFullWidth"/>
      <w:lvlText w:val="(%5)"/>
      <w:lvlJc w:val="left"/>
      <w:pPr>
        <w:ind w:left="2940" w:hanging="420"/>
      </w:pPr>
    </w:lvl>
    <w:lvl w:ilvl="5" w:tplc="04090011" w:tentative="1">
      <w:start w:val="1"/>
      <w:numFmt w:val="decimalEnclosedCircle"/>
      <w:lvlText w:val="%6"/>
      <w:lvlJc w:val="lef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7" w:tentative="1">
      <w:start w:val="1"/>
      <w:numFmt w:val="aiueoFullWidth"/>
      <w:lvlText w:val="(%8)"/>
      <w:lvlJc w:val="left"/>
      <w:pPr>
        <w:ind w:left="4200" w:hanging="420"/>
      </w:pPr>
    </w:lvl>
    <w:lvl w:ilvl="8" w:tplc="04090011" w:tentative="1">
      <w:start w:val="1"/>
      <w:numFmt w:val="decimalEnclosedCircle"/>
      <w:lvlText w:val="%9"/>
      <w:lvlJc w:val="left"/>
      <w:pPr>
        <w:ind w:left="4620" w:hanging="420"/>
      </w:pPr>
    </w:lvl>
  </w:abstractNum>
  <w:abstractNum w:abstractNumId="15" w15:restartNumberingAfterBreak="0">
    <w:nsid w:val="5A995768"/>
    <w:multiLevelType w:val="hybridMultilevel"/>
    <w:tmpl w:val="F782F482"/>
    <w:lvl w:ilvl="0" w:tplc="9118B3D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6" w15:restartNumberingAfterBreak="0">
    <w:nsid w:val="5EF22696"/>
    <w:multiLevelType w:val="hybridMultilevel"/>
    <w:tmpl w:val="1B76F31A"/>
    <w:lvl w:ilvl="0" w:tplc="0138FD16">
      <w:start w:val="1"/>
      <w:numFmt w:val="bullet"/>
      <w:pStyle w:val="a4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5F185659"/>
    <w:multiLevelType w:val="hybridMultilevel"/>
    <w:tmpl w:val="A418DC3A"/>
    <w:lvl w:ilvl="0" w:tplc="A4283CB6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8" w15:restartNumberingAfterBreak="0">
    <w:nsid w:val="68346B37"/>
    <w:multiLevelType w:val="multilevel"/>
    <w:tmpl w:val="A71C7076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9" w15:restartNumberingAfterBreak="0">
    <w:nsid w:val="6E160192"/>
    <w:multiLevelType w:val="hybridMultilevel"/>
    <w:tmpl w:val="8236F948"/>
    <w:lvl w:ilvl="0" w:tplc="2970F654">
      <w:start w:val="1"/>
      <w:numFmt w:val="decimalEnclosedCircle"/>
      <w:lvlText w:val="%1"/>
      <w:lvlJc w:val="left"/>
      <w:pPr>
        <w:ind w:left="1197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677" w:hanging="420"/>
      </w:pPr>
    </w:lvl>
    <w:lvl w:ilvl="2" w:tplc="04090011" w:tentative="1">
      <w:start w:val="1"/>
      <w:numFmt w:val="decimalEnclosedCircle"/>
      <w:lvlText w:val="%3"/>
      <w:lvlJc w:val="left"/>
      <w:pPr>
        <w:ind w:left="2097" w:hanging="420"/>
      </w:pPr>
    </w:lvl>
    <w:lvl w:ilvl="3" w:tplc="0409000F" w:tentative="1">
      <w:start w:val="1"/>
      <w:numFmt w:val="decimal"/>
      <w:lvlText w:val="%4."/>
      <w:lvlJc w:val="left"/>
      <w:pPr>
        <w:ind w:left="2517" w:hanging="420"/>
      </w:pPr>
    </w:lvl>
    <w:lvl w:ilvl="4" w:tplc="04090017" w:tentative="1">
      <w:start w:val="1"/>
      <w:numFmt w:val="aiueoFullWidth"/>
      <w:lvlText w:val="(%5)"/>
      <w:lvlJc w:val="left"/>
      <w:pPr>
        <w:ind w:left="2937" w:hanging="420"/>
      </w:pPr>
    </w:lvl>
    <w:lvl w:ilvl="5" w:tplc="04090011" w:tentative="1">
      <w:start w:val="1"/>
      <w:numFmt w:val="decimalEnclosedCircle"/>
      <w:lvlText w:val="%6"/>
      <w:lvlJc w:val="left"/>
      <w:pPr>
        <w:ind w:left="3357" w:hanging="420"/>
      </w:pPr>
    </w:lvl>
    <w:lvl w:ilvl="6" w:tplc="0409000F" w:tentative="1">
      <w:start w:val="1"/>
      <w:numFmt w:val="decimal"/>
      <w:lvlText w:val="%7."/>
      <w:lvlJc w:val="left"/>
      <w:pPr>
        <w:ind w:left="3777" w:hanging="420"/>
      </w:pPr>
    </w:lvl>
    <w:lvl w:ilvl="7" w:tplc="04090017" w:tentative="1">
      <w:start w:val="1"/>
      <w:numFmt w:val="aiueoFullWidth"/>
      <w:lvlText w:val="(%8)"/>
      <w:lvlJc w:val="left"/>
      <w:pPr>
        <w:ind w:left="4197" w:hanging="420"/>
      </w:pPr>
    </w:lvl>
    <w:lvl w:ilvl="8" w:tplc="04090011" w:tentative="1">
      <w:start w:val="1"/>
      <w:numFmt w:val="decimalEnclosedCircle"/>
      <w:lvlText w:val="%9"/>
      <w:lvlJc w:val="left"/>
      <w:pPr>
        <w:ind w:left="4617" w:hanging="420"/>
      </w:pPr>
    </w:lvl>
  </w:abstractNum>
  <w:abstractNum w:abstractNumId="20" w15:restartNumberingAfterBreak="0">
    <w:nsid w:val="7A7829E6"/>
    <w:multiLevelType w:val="hybridMultilevel"/>
    <w:tmpl w:val="40D0C9FC"/>
    <w:lvl w:ilvl="0" w:tplc="1C38F9A8">
      <w:start w:val="1"/>
      <w:numFmt w:val="bullet"/>
      <w:lvlText w:val=""/>
      <w:lvlJc w:val="left"/>
      <w:pPr>
        <w:ind w:left="562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7BD73E11"/>
    <w:multiLevelType w:val="hybridMultilevel"/>
    <w:tmpl w:val="21DC4E86"/>
    <w:lvl w:ilvl="0" w:tplc="99F4C5CE">
      <w:start w:val="5"/>
      <w:numFmt w:val="bullet"/>
      <w:lvlText w:val="※"/>
      <w:lvlJc w:val="left"/>
      <w:pPr>
        <w:ind w:left="360" w:hanging="360"/>
      </w:pPr>
      <w:rPr>
        <w:rFonts w:ascii="ＭＳ Ｐ明朝" w:eastAsia="ＭＳ Ｐ明朝" w:hAnsi="ＭＳ Ｐ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344597334">
    <w:abstractNumId w:val="13"/>
  </w:num>
  <w:num w:numId="2" w16cid:durableId="270557096">
    <w:abstractNumId w:val="14"/>
  </w:num>
  <w:num w:numId="3" w16cid:durableId="1594900534">
    <w:abstractNumId w:val="16"/>
  </w:num>
  <w:num w:numId="4" w16cid:durableId="385766765">
    <w:abstractNumId w:val="0"/>
  </w:num>
  <w:num w:numId="5" w16cid:durableId="403260568">
    <w:abstractNumId w:val="17"/>
  </w:num>
  <w:num w:numId="6" w16cid:durableId="813837138">
    <w:abstractNumId w:val="2"/>
  </w:num>
  <w:num w:numId="7" w16cid:durableId="1441799725">
    <w:abstractNumId w:val="0"/>
    <w:lvlOverride w:ilvl="0">
      <w:startOverride w:val="1"/>
    </w:lvlOverride>
  </w:num>
  <w:num w:numId="8" w16cid:durableId="408507518">
    <w:abstractNumId w:val="11"/>
  </w:num>
  <w:num w:numId="9" w16cid:durableId="2035419617">
    <w:abstractNumId w:val="18"/>
  </w:num>
  <w:num w:numId="10" w16cid:durableId="2139835876">
    <w:abstractNumId w:val="7"/>
  </w:num>
  <w:num w:numId="11" w16cid:durableId="761025453">
    <w:abstractNumId w:val="1"/>
  </w:num>
  <w:num w:numId="12" w16cid:durableId="2041322298">
    <w:abstractNumId w:val="1"/>
    <w:lvlOverride w:ilvl="0">
      <w:startOverride w:val="1"/>
    </w:lvlOverride>
  </w:num>
  <w:num w:numId="13" w16cid:durableId="1401370295">
    <w:abstractNumId w:val="1"/>
    <w:lvlOverride w:ilvl="0">
      <w:startOverride w:val="1"/>
    </w:lvlOverride>
  </w:num>
  <w:num w:numId="14" w16cid:durableId="1178424600">
    <w:abstractNumId w:val="11"/>
    <w:lvlOverride w:ilvl="0">
      <w:startOverride w:val="1"/>
    </w:lvlOverride>
  </w:num>
  <w:num w:numId="15" w16cid:durableId="357000761">
    <w:abstractNumId w:val="4"/>
  </w:num>
  <w:num w:numId="16" w16cid:durableId="43868276">
    <w:abstractNumId w:val="9"/>
  </w:num>
  <w:num w:numId="17" w16cid:durableId="38820911">
    <w:abstractNumId w:val="19"/>
  </w:num>
  <w:num w:numId="18" w16cid:durableId="721948949">
    <w:abstractNumId w:val="8"/>
  </w:num>
  <w:num w:numId="19" w16cid:durableId="666059773">
    <w:abstractNumId w:val="6"/>
  </w:num>
  <w:num w:numId="20" w16cid:durableId="1934900641">
    <w:abstractNumId w:val="5"/>
  </w:num>
  <w:num w:numId="21" w16cid:durableId="959071541">
    <w:abstractNumId w:val="12"/>
  </w:num>
  <w:num w:numId="22" w16cid:durableId="585962808">
    <w:abstractNumId w:val="21"/>
  </w:num>
  <w:num w:numId="23" w16cid:durableId="1454208270">
    <w:abstractNumId w:val="3"/>
  </w:num>
  <w:num w:numId="24" w16cid:durableId="188614123">
    <w:abstractNumId w:val="10"/>
  </w:num>
  <w:num w:numId="25" w16cid:durableId="1331063033">
    <w:abstractNumId w:val="20"/>
  </w:num>
  <w:num w:numId="26" w16cid:durableId="1470200311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8"/>
  <w:removePersonalInformation/>
  <w:removeDateAndTime/>
  <w:bordersDoNotSurroundHeader/>
  <w:bordersDoNotSurroundFooter/>
  <w:activeWritingStyle w:appName="MSWord" w:lang="en-US" w:vendorID="64" w:dllVersion="6" w:nlCheck="1" w:checkStyle="0"/>
  <w:activeWritingStyle w:appName="MSWord" w:lang="ja-JP" w:vendorID="64" w:dllVersion="6" w:nlCheck="1" w:checkStyle="1"/>
  <w:activeWritingStyle w:appName="MSWord" w:lang="en-US" w:vendorID="64" w:dllVersion="0" w:nlCheck="1" w:checkStyle="0"/>
  <w:activeWritingStyle w:appName="MSWord" w:lang="ja-JP" w:vendorID="64" w:dllVersion="0" w:nlCheck="1" w:checkStyle="1"/>
  <w:activeWritingStyle w:appName="MSWord" w:lang="en-US" w:vendorID="64" w:dllVersion="4096" w:nlCheck="1" w:checkStyle="0"/>
  <w:proofState w:spelling="clean" w:grammar="clean"/>
  <w:defaultTabStop w:val="840"/>
  <w:drawingGridHorizontalSpacing w:val="105"/>
  <w:drawingGridVerticalSpacing w:val="15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AiJzAyNzQwMTAwsjCyUdpeDU4uLM/DyQApNaAKjxejosAAAA"/>
  </w:docVars>
  <w:rsids>
    <w:rsidRoot w:val="00004064"/>
    <w:rsid w:val="00002B38"/>
    <w:rsid w:val="00004064"/>
    <w:rsid w:val="0000748B"/>
    <w:rsid w:val="00010C13"/>
    <w:rsid w:val="000130C2"/>
    <w:rsid w:val="000152DD"/>
    <w:rsid w:val="000314BE"/>
    <w:rsid w:val="00040110"/>
    <w:rsid w:val="00041E54"/>
    <w:rsid w:val="00042238"/>
    <w:rsid w:val="0004226D"/>
    <w:rsid w:val="0004246C"/>
    <w:rsid w:val="00046423"/>
    <w:rsid w:val="0005241F"/>
    <w:rsid w:val="000542E2"/>
    <w:rsid w:val="000554FF"/>
    <w:rsid w:val="00063774"/>
    <w:rsid w:val="00064B9D"/>
    <w:rsid w:val="00067E36"/>
    <w:rsid w:val="00073B56"/>
    <w:rsid w:val="00074A67"/>
    <w:rsid w:val="000802A8"/>
    <w:rsid w:val="00082185"/>
    <w:rsid w:val="00082813"/>
    <w:rsid w:val="000832C3"/>
    <w:rsid w:val="00084382"/>
    <w:rsid w:val="00086513"/>
    <w:rsid w:val="0009142D"/>
    <w:rsid w:val="00091C0A"/>
    <w:rsid w:val="00092C87"/>
    <w:rsid w:val="00097143"/>
    <w:rsid w:val="0009739D"/>
    <w:rsid w:val="00097719"/>
    <w:rsid w:val="00097744"/>
    <w:rsid w:val="000A2550"/>
    <w:rsid w:val="000A43FF"/>
    <w:rsid w:val="000A566C"/>
    <w:rsid w:val="000A7D78"/>
    <w:rsid w:val="000B0420"/>
    <w:rsid w:val="000B07AB"/>
    <w:rsid w:val="000B3E66"/>
    <w:rsid w:val="000C2D30"/>
    <w:rsid w:val="000C2FC2"/>
    <w:rsid w:val="000C4214"/>
    <w:rsid w:val="000C4475"/>
    <w:rsid w:val="000D2960"/>
    <w:rsid w:val="000D308F"/>
    <w:rsid w:val="000D4AAE"/>
    <w:rsid w:val="000D4B7C"/>
    <w:rsid w:val="000E2A56"/>
    <w:rsid w:val="000E332E"/>
    <w:rsid w:val="000E3DB6"/>
    <w:rsid w:val="000E3F62"/>
    <w:rsid w:val="000F28D7"/>
    <w:rsid w:val="000F5A6C"/>
    <w:rsid w:val="000F5C8C"/>
    <w:rsid w:val="000F608B"/>
    <w:rsid w:val="000F724A"/>
    <w:rsid w:val="000F7F53"/>
    <w:rsid w:val="00101A78"/>
    <w:rsid w:val="0010276D"/>
    <w:rsid w:val="00104DC5"/>
    <w:rsid w:val="001139BD"/>
    <w:rsid w:val="00122ED3"/>
    <w:rsid w:val="00123417"/>
    <w:rsid w:val="001347B9"/>
    <w:rsid w:val="00136666"/>
    <w:rsid w:val="00136892"/>
    <w:rsid w:val="001405E3"/>
    <w:rsid w:val="001409B0"/>
    <w:rsid w:val="00144E03"/>
    <w:rsid w:val="00145910"/>
    <w:rsid w:val="00147FC5"/>
    <w:rsid w:val="00152153"/>
    <w:rsid w:val="00156494"/>
    <w:rsid w:val="00156BA0"/>
    <w:rsid w:val="001648C1"/>
    <w:rsid w:val="0016551C"/>
    <w:rsid w:val="001679CE"/>
    <w:rsid w:val="001717FC"/>
    <w:rsid w:val="001767B2"/>
    <w:rsid w:val="00176D63"/>
    <w:rsid w:val="00182937"/>
    <w:rsid w:val="001847EF"/>
    <w:rsid w:val="0018672E"/>
    <w:rsid w:val="00192ADD"/>
    <w:rsid w:val="001937DB"/>
    <w:rsid w:val="00194624"/>
    <w:rsid w:val="0019498E"/>
    <w:rsid w:val="001A3F93"/>
    <w:rsid w:val="001A46B6"/>
    <w:rsid w:val="001A5D80"/>
    <w:rsid w:val="001A6554"/>
    <w:rsid w:val="001A74F2"/>
    <w:rsid w:val="001B2B07"/>
    <w:rsid w:val="001C1236"/>
    <w:rsid w:val="001C2EB4"/>
    <w:rsid w:val="001C42D7"/>
    <w:rsid w:val="001D038C"/>
    <w:rsid w:val="001D169E"/>
    <w:rsid w:val="001E3099"/>
    <w:rsid w:val="001E71CA"/>
    <w:rsid w:val="001F2D31"/>
    <w:rsid w:val="001F57E1"/>
    <w:rsid w:val="00203629"/>
    <w:rsid w:val="0020384A"/>
    <w:rsid w:val="00203EA2"/>
    <w:rsid w:val="002059E9"/>
    <w:rsid w:val="00207639"/>
    <w:rsid w:val="002077C3"/>
    <w:rsid w:val="002119C7"/>
    <w:rsid w:val="00215FB2"/>
    <w:rsid w:val="002173CC"/>
    <w:rsid w:val="002216A1"/>
    <w:rsid w:val="00222687"/>
    <w:rsid w:val="0022579B"/>
    <w:rsid w:val="00232B65"/>
    <w:rsid w:val="00233F5A"/>
    <w:rsid w:val="00236494"/>
    <w:rsid w:val="00237C56"/>
    <w:rsid w:val="00243902"/>
    <w:rsid w:val="00244AD0"/>
    <w:rsid w:val="00245DE4"/>
    <w:rsid w:val="0025084F"/>
    <w:rsid w:val="00252C65"/>
    <w:rsid w:val="00254863"/>
    <w:rsid w:val="00257474"/>
    <w:rsid w:val="0026133B"/>
    <w:rsid w:val="00264FAC"/>
    <w:rsid w:val="00267D68"/>
    <w:rsid w:val="00274B83"/>
    <w:rsid w:val="002770A5"/>
    <w:rsid w:val="00283113"/>
    <w:rsid w:val="00285256"/>
    <w:rsid w:val="002852E2"/>
    <w:rsid w:val="0028682F"/>
    <w:rsid w:val="0028797B"/>
    <w:rsid w:val="00291A5B"/>
    <w:rsid w:val="00292599"/>
    <w:rsid w:val="0029668D"/>
    <w:rsid w:val="00296CC3"/>
    <w:rsid w:val="00296E3A"/>
    <w:rsid w:val="002A06E8"/>
    <w:rsid w:val="002A08D6"/>
    <w:rsid w:val="002A08EB"/>
    <w:rsid w:val="002A1E76"/>
    <w:rsid w:val="002B0363"/>
    <w:rsid w:val="002B2F3F"/>
    <w:rsid w:val="002B325B"/>
    <w:rsid w:val="002B356B"/>
    <w:rsid w:val="002B7D01"/>
    <w:rsid w:val="002C1DB4"/>
    <w:rsid w:val="002C1E34"/>
    <w:rsid w:val="002D1A43"/>
    <w:rsid w:val="002D444D"/>
    <w:rsid w:val="002D5740"/>
    <w:rsid w:val="002D682E"/>
    <w:rsid w:val="002E002A"/>
    <w:rsid w:val="002E1AB2"/>
    <w:rsid w:val="002E5350"/>
    <w:rsid w:val="002E5F12"/>
    <w:rsid w:val="002E6FC9"/>
    <w:rsid w:val="002F0655"/>
    <w:rsid w:val="002F3F18"/>
    <w:rsid w:val="002F44B3"/>
    <w:rsid w:val="0030060E"/>
    <w:rsid w:val="00300E28"/>
    <w:rsid w:val="00301F30"/>
    <w:rsid w:val="00302644"/>
    <w:rsid w:val="00303114"/>
    <w:rsid w:val="00305033"/>
    <w:rsid w:val="00307080"/>
    <w:rsid w:val="00310726"/>
    <w:rsid w:val="0031110F"/>
    <w:rsid w:val="00313DE2"/>
    <w:rsid w:val="00314B08"/>
    <w:rsid w:val="003150E3"/>
    <w:rsid w:val="00320FB9"/>
    <w:rsid w:val="00322CEB"/>
    <w:rsid w:val="00322FA2"/>
    <w:rsid w:val="003238FD"/>
    <w:rsid w:val="00326965"/>
    <w:rsid w:val="0032737C"/>
    <w:rsid w:val="00332B95"/>
    <w:rsid w:val="00336752"/>
    <w:rsid w:val="003379C1"/>
    <w:rsid w:val="00341EB3"/>
    <w:rsid w:val="00357900"/>
    <w:rsid w:val="00365EC4"/>
    <w:rsid w:val="00370B86"/>
    <w:rsid w:val="00370DDF"/>
    <w:rsid w:val="0037662C"/>
    <w:rsid w:val="00381CE4"/>
    <w:rsid w:val="00391059"/>
    <w:rsid w:val="00394F25"/>
    <w:rsid w:val="003A0992"/>
    <w:rsid w:val="003A2DD0"/>
    <w:rsid w:val="003A2E40"/>
    <w:rsid w:val="003A3A3E"/>
    <w:rsid w:val="003A65C0"/>
    <w:rsid w:val="003A672E"/>
    <w:rsid w:val="003B4F62"/>
    <w:rsid w:val="003C518A"/>
    <w:rsid w:val="003C53CA"/>
    <w:rsid w:val="003C5543"/>
    <w:rsid w:val="003C5844"/>
    <w:rsid w:val="003D041E"/>
    <w:rsid w:val="003D19C5"/>
    <w:rsid w:val="003D1A81"/>
    <w:rsid w:val="003D423A"/>
    <w:rsid w:val="003D6826"/>
    <w:rsid w:val="003E0E0C"/>
    <w:rsid w:val="003E140D"/>
    <w:rsid w:val="003E1D86"/>
    <w:rsid w:val="003E7163"/>
    <w:rsid w:val="003F03FF"/>
    <w:rsid w:val="003F17E3"/>
    <w:rsid w:val="003F3F6C"/>
    <w:rsid w:val="003F542F"/>
    <w:rsid w:val="00401C7E"/>
    <w:rsid w:val="004046CD"/>
    <w:rsid w:val="00404B0A"/>
    <w:rsid w:val="00406F10"/>
    <w:rsid w:val="004073A6"/>
    <w:rsid w:val="00410398"/>
    <w:rsid w:val="004107CE"/>
    <w:rsid w:val="004119AD"/>
    <w:rsid w:val="00412A06"/>
    <w:rsid w:val="004173CC"/>
    <w:rsid w:val="0042578A"/>
    <w:rsid w:val="00431391"/>
    <w:rsid w:val="00433AEA"/>
    <w:rsid w:val="00434A6D"/>
    <w:rsid w:val="00445495"/>
    <w:rsid w:val="0044741A"/>
    <w:rsid w:val="00451FCB"/>
    <w:rsid w:val="00453A6B"/>
    <w:rsid w:val="00453EED"/>
    <w:rsid w:val="0045421A"/>
    <w:rsid w:val="0045697C"/>
    <w:rsid w:val="00460BD8"/>
    <w:rsid w:val="0046157C"/>
    <w:rsid w:val="00465D76"/>
    <w:rsid w:val="00470E70"/>
    <w:rsid w:val="004721B8"/>
    <w:rsid w:val="00473237"/>
    <w:rsid w:val="004743F1"/>
    <w:rsid w:val="00474A9B"/>
    <w:rsid w:val="004902D0"/>
    <w:rsid w:val="00490ACC"/>
    <w:rsid w:val="00490FD3"/>
    <w:rsid w:val="00491705"/>
    <w:rsid w:val="004925F3"/>
    <w:rsid w:val="004949B3"/>
    <w:rsid w:val="004953B7"/>
    <w:rsid w:val="00495C38"/>
    <w:rsid w:val="00496103"/>
    <w:rsid w:val="004A331D"/>
    <w:rsid w:val="004A5BE1"/>
    <w:rsid w:val="004A6DF9"/>
    <w:rsid w:val="004A73C8"/>
    <w:rsid w:val="004A7612"/>
    <w:rsid w:val="004B01A7"/>
    <w:rsid w:val="004B224C"/>
    <w:rsid w:val="004B4CE0"/>
    <w:rsid w:val="004B55FD"/>
    <w:rsid w:val="004C6983"/>
    <w:rsid w:val="004C7266"/>
    <w:rsid w:val="004D098F"/>
    <w:rsid w:val="004D1D04"/>
    <w:rsid w:val="004D71F2"/>
    <w:rsid w:val="004E3BA2"/>
    <w:rsid w:val="004E4872"/>
    <w:rsid w:val="004E6A51"/>
    <w:rsid w:val="004F0474"/>
    <w:rsid w:val="004F1645"/>
    <w:rsid w:val="004F2CFC"/>
    <w:rsid w:val="004F4CB7"/>
    <w:rsid w:val="004F4E3D"/>
    <w:rsid w:val="004F5116"/>
    <w:rsid w:val="004F6741"/>
    <w:rsid w:val="00501D7E"/>
    <w:rsid w:val="005020F3"/>
    <w:rsid w:val="00510912"/>
    <w:rsid w:val="00510B2A"/>
    <w:rsid w:val="00516EBB"/>
    <w:rsid w:val="00517A2B"/>
    <w:rsid w:val="00523135"/>
    <w:rsid w:val="00524AA3"/>
    <w:rsid w:val="005259BF"/>
    <w:rsid w:val="00526A94"/>
    <w:rsid w:val="005323C6"/>
    <w:rsid w:val="0053404E"/>
    <w:rsid w:val="005354D7"/>
    <w:rsid w:val="0053604D"/>
    <w:rsid w:val="00543132"/>
    <w:rsid w:val="00546601"/>
    <w:rsid w:val="0055218B"/>
    <w:rsid w:val="00555AED"/>
    <w:rsid w:val="00555DE6"/>
    <w:rsid w:val="00557A34"/>
    <w:rsid w:val="00562000"/>
    <w:rsid w:val="005642F3"/>
    <w:rsid w:val="00570E33"/>
    <w:rsid w:val="0057286A"/>
    <w:rsid w:val="00573B33"/>
    <w:rsid w:val="005754B9"/>
    <w:rsid w:val="00576552"/>
    <w:rsid w:val="00576E1B"/>
    <w:rsid w:val="005845B1"/>
    <w:rsid w:val="00585882"/>
    <w:rsid w:val="00585ADC"/>
    <w:rsid w:val="0058674C"/>
    <w:rsid w:val="00586A3F"/>
    <w:rsid w:val="00587152"/>
    <w:rsid w:val="00587614"/>
    <w:rsid w:val="00594D23"/>
    <w:rsid w:val="005A026A"/>
    <w:rsid w:val="005A2D0A"/>
    <w:rsid w:val="005A3EDE"/>
    <w:rsid w:val="005B1BB2"/>
    <w:rsid w:val="005B297E"/>
    <w:rsid w:val="005B5CB0"/>
    <w:rsid w:val="005B7887"/>
    <w:rsid w:val="005C0CA0"/>
    <w:rsid w:val="005C0E7A"/>
    <w:rsid w:val="005C1C9C"/>
    <w:rsid w:val="005D0F83"/>
    <w:rsid w:val="005D28A5"/>
    <w:rsid w:val="005D4539"/>
    <w:rsid w:val="005D4E7A"/>
    <w:rsid w:val="005E335F"/>
    <w:rsid w:val="005E46AD"/>
    <w:rsid w:val="005F3A18"/>
    <w:rsid w:val="005F7B8A"/>
    <w:rsid w:val="0060313D"/>
    <w:rsid w:val="0060315D"/>
    <w:rsid w:val="00611CE6"/>
    <w:rsid w:val="00613F3A"/>
    <w:rsid w:val="00614ABD"/>
    <w:rsid w:val="00614CCE"/>
    <w:rsid w:val="006151D0"/>
    <w:rsid w:val="00617C64"/>
    <w:rsid w:val="006212CB"/>
    <w:rsid w:val="00622240"/>
    <w:rsid w:val="00623EB0"/>
    <w:rsid w:val="00631068"/>
    <w:rsid w:val="006354DD"/>
    <w:rsid w:val="0063653E"/>
    <w:rsid w:val="00640537"/>
    <w:rsid w:val="006416E8"/>
    <w:rsid w:val="00642948"/>
    <w:rsid w:val="00650BD6"/>
    <w:rsid w:val="00655704"/>
    <w:rsid w:val="0065628B"/>
    <w:rsid w:val="00656B8F"/>
    <w:rsid w:val="00657DC5"/>
    <w:rsid w:val="00660660"/>
    <w:rsid w:val="00662021"/>
    <w:rsid w:val="0066332B"/>
    <w:rsid w:val="00665E2C"/>
    <w:rsid w:val="00666139"/>
    <w:rsid w:val="0067224F"/>
    <w:rsid w:val="00672D2C"/>
    <w:rsid w:val="00674F87"/>
    <w:rsid w:val="006762AE"/>
    <w:rsid w:val="006814A1"/>
    <w:rsid w:val="00681EF5"/>
    <w:rsid w:val="006838EE"/>
    <w:rsid w:val="00684647"/>
    <w:rsid w:val="00686FDA"/>
    <w:rsid w:val="0069163B"/>
    <w:rsid w:val="006962FF"/>
    <w:rsid w:val="006970B6"/>
    <w:rsid w:val="00697A92"/>
    <w:rsid w:val="006A039A"/>
    <w:rsid w:val="006A2F2E"/>
    <w:rsid w:val="006A3B77"/>
    <w:rsid w:val="006A4D78"/>
    <w:rsid w:val="006A5E14"/>
    <w:rsid w:val="006B04F7"/>
    <w:rsid w:val="006B1B29"/>
    <w:rsid w:val="006B1CC4"/>
    <w:rsid w:val="006B1F51"/>
    <w:rsid w:val="006B43E0"/>
    <w:rsid w:val="006B468D"/>
    <w:rsid w:val="006C3B69"/>
    <w:rsid w:val="006C7A1D"/>
    <w:rsid w:val="006D29A0"/>
    <w:rsid w:val="006D3B84"/>
    <w:rsid w:val="006E4E28"/>
    <w:rsid w:val="006E66F5"/>
    <w:rsid w:val="006E7041"/>
    <w:rsid w:val="006F2B32"/>
    <w:rsid w:val="006F63A3"/>
    <w:rsid w:val="00702437"/>
    <w:rsid w:val="007110F0"/>
    <w:rsid w:val="00712D8D"/>
    <w:rsid w:val="007138D8"/>
    <w:rsid w:val="00716095"/>
    <w:rsid w:val="00716F8F"/>
    <w:rsid w:val="0072200C"/>
    <w:rsid w:val="007237A3"/>
    <w:rsid w:val="00724ED1"/>
    <w:rsid w:val="00733308"/>
    <w:rsid w:val="0073466D"/>
    <w:rsid w:val="00735906"/>
    <w:rsid w:val="00737B5D"/>
    <w:rsid w:val="00744A78"/>
    <w:rsid w:val="00747689"/>
    <w:rsid w:val="00747B0C"/>
    <w:rsid w:val="00752526"/>
    <w:rsid w:val="007525BC"/>
    <w:rsid w:val="00756390"/>
    <w:rsid w:val="007564E4"/>
    <w:rsid w:val="00757551"/>
    <w:rsid w:val="007649DB"/>
    <w:rsid w:val="00764E24"/>
    <w:rsid w:val="00764F50"/>
    <w:rsid w:val="00770CF6"/>
    <w:rsid w:val="00770F97"/>
    <w:rsid w:val="00775B4E"/>
    <w:rsid w:val="0077728E"/>
    <w:rsid w:val="00781BF6"/>
    <w:rsid w:val="00782A02"/>
    <w:rsid w:val="00782D47"/>
    <w:rsid w:val="00783771"/>
    <w:rsid w:val="00785144"/>
    <w:rsid w:val="00786636"/>
    <w:rsid w:val="00787FDC"/>
    <w:rsid w:val="00797C2B"/>
    <w:rsid w:val="00797D9B"/>
    <w:rsid w:val="007A5328"/>
    <w:rsid w:val="007A7441"/>
    <w:rsid w:val="007A7C1E"/>
    <w:rsid w:val="007B35E1"/>
    <w:rsid w:val="007B3A0E"/>
    <w:rsid w:val="007B669F"/>
    <w:rsid w:val="007B7673"/>
    <w:rsid w:val="007C02C1"/>
    <w:rsid w:val="007C1B5B"/>
    <w:rsid w:val="007C4B4B"/>
    <w:rsid w:val="007C5156"/>
    <w:rsid w:val="007D7215"/>
    <w:rsid w:val="007D7423"/>
    <w:rsid w:val="007E1685"/>
    <w:rsid w:val="007E24E5"/>
    <w:rsid w:val="007E3B80"/>
    <w:rsid w:val="007E5106"/>
    <w:rsid w:val="007F0258"/>
    <w:rsid w:val="007F297A"/>
    <w:rsid w:val="007F427C"/>
    <w:rsid w:val="007F5D8F"/>
    <w:rsid w:val="007F641F"/>
    <w:rsid w:val="007F7C26"/>
    <w:rsid w:val="00802504"/>
    <w:rsid w:val="008027A1"/>
    <w:rsid w:val="00802F33"/>
    <w:rsid w:val="00804780"/>
    <w:rsid w:val="00806A66"/>
    <w:rsid w:val="00807334"/>
    <w:rsid w:val="00810F3C"/>
    <w:rsid w:val="00815543"/>
    <w:rsid w:val="00820BBD"/>
    <w:rsid w:val="00821F0B"/>
    <w:rsid w:val="00822EC9"/>
    <w:rsid w:val="00824142"/>
    <w:rsid w:val="00827499"/>
    <w:rsid w:val="00832BDE"/>
    <w:rsid w:val="00836A16"/>
    <w:rsid w:val="00840FA8"/>
    <w:rsid w:val="00851C5D"/>
    <w:rsid w:val="0085535A"/>
    <w:rsid w:val="00860001"/>
    <w:rsid w:val="00860AE0"/>
    <w:rsid w:val="00861772"/>
    <w:rsid w:val="00864124"/>
    <w:rsid w:val="008661E9"/>
    <w:rsid w:val="008756AD"/>
    <w:rsid w:val="00881697"/>
    <w:rsid w:val="00883630"/>
    <w:rsid w:val="00883C57"/>
    <w:rsid w:val="00884093"/>
    <w:rsid w:val="008854F7"/>
    <w:rsid w:val="008962FC"/>
    <w:rsid w:val="008A0F24"/>
    <w:rsid w:val="008B0398"/>
    <w:rsid w:val="008B35B3"/>
    <w:rsid w:val="008B4A9A"/>
    <w:rsid w:val="008B5518"/>
    <w:rsid w:val="008B5E04"/>
    <w:rsid w:val="008D393E"/>
    <w:rsid w:val="008D5880"/>
    <w:rsid w:val="008D59A5"/>
    <w:rsid w:val="008D6F12"/>
    <w:rsid w:val="008E085C"/>
    <w:rsid w:val="008E25FC"/>
    <w:rsid w:val="008E2693"/>
    <w:rsid w:val="008E40D2"/>
    <w:rsid w:val="008E5060"/>
    <w:rsid w:val="008E6BC2"/>
    <w:rsid w:val="008F12DE"/>
    <w:rsid w:val="008F7717"/>
    <w:rsid w:val="008F7831"/>
    <w:rsid w:val="0090402B"/>
    <w:rsid w:val="0090649F"/>
    <w:rsid w:val="009101E3"/>
    <w:rsid w:val="009104BD"/>
    <w:rsid w:val="009128F0"/>
    <w:rsid w:val="00914764"/>
    <w:rsid w:val="00915046"/>
    <w:rsid w:val="0092056F"/>
    <w:rsid w:val="009205BA"/>
    <w:rsid w:val="00921C3E"/>
    <w:rsid w:val="009323F7"/>
    <w:rsid w:val="0093722E"/>
    <w:rsid w:val="009416E6"/>
    <w:rsid w:val="0094388F"/>
    <w:rsid w:val="009443F7"/>
    <w:rsid w:val="00951A6B"/>
    <w:rsid w:val="00953C2E"/>
    <w:rsid w:val="009551EA"/>
    <w:rsid w:val="009555D4"/>
    <w:rsid w:val="00955CC0"/>
    <w:rsid w:val="00956FBF"/>
    <w:rsid w:val="00957DEF"/>
    <w:rsid w:val="00962D9B"/>
    <w:rsid w:val="00963086"/>
    <w:rsid w:val="00965320"/>
    <w:rsid w:val="009735DC"/>
    <w:rsid w:val="0097501C"/>
    <w:rsid w:val="009776E0"/>
    <w:rsid w:val="00992792"/>
    <w:rsid w:val="00993DA3"/>
    <w:rsid w:val="00997061"/>
    <w:rsid w:val="00997686"/>
    <w:rsid w:val="009A1947"/>
    <w:rsid w:val="009A19DF"/>
    <w:rsid w:val="009A3DD4"/>
    <w:rsid w:val="009A47AF"/>
    <w:rsid w:val="009A5EBD"/>
    <w:rsid w:val="009A74A2"/>
    <w:rsid w:val="009B27FE"/>
    <w:rsid w:val="009B2E54"/>
    <w:rsid w:val="009B4216"/>
    <w:rsid w:val="009B70ED"/>
    <w:rsid w:val="009C1451"/>
    <w:rsid w:val="009C6085"/>
    <w:rsid w:val="009C7115"/>
    <w:rsid w:val="009D111F"/>
    <w:rsid w:val="009D1468"/>
    <w:rsid w:val="009D324E"/>
    <w:rsid w:val="009D34D6"/>
    <w:rsid w:val="009D590E"/>
    <w:rsid w:val="009E4103"/>
    <w:rsid w:val="009E5475"/>
    <w:rsid w:val="009E793D"/>
    <w:rsid w:val="009F04A6"/>
    <w:rsid w:val="009F3DBC"/>
    <w:rsid w:val="00A05700"/>
    <w:rsid w:val="00A0589A"/>
    <w:rsid w:val="00A06665"/>
    <w:rsid w:val="00A225D8"/>
    <w:rsid w:val="00A22E36"/>
    <w:rsid w:val="00A24EC7"/>
    <w:rsid w:val="00A31FD7"/>
    <w:rsid w:val="00A3567F"/>
    <w:rsid w:val="00A4665E"/>
    <w:rsid w:val="00A46B09"/>
    <w:rsid w:val="00A52924"/>
    <w:rsid w:val="00A52F6C"/>
    <w:rsid w:val="00A53ED8"/>
    <w:rsid w:val="00A541F8"/>
    <w:rsid w:val="00A54C80"/>
    <w:rsid w:val="00A54FAD"/>
    <w:rsid w:val="00A61642"/>
    <w:rsid w:val="00A6261B"/>
    <w:rsid w:val="00A65CB0"/>
    <w:rsid w:val="00A65D41"/>
    <w:rsid w:val="00A669FC"/>
    <w:rsid w:val="00A66C55"/>
    <w:rsid w:val="00A70386"/>
    <w:rsid w:val="00A73EB9"/>
    <w:rsid w:val="00A805DA"/>
    <w:rsid w:val="00A83595"/>
    <w:rsid w:val="00A8383B"/>
    <w:rsid w:val="00A86626"/>
    <w:rsid w:val="00A86A7F"/>
    <w:rsid w:val="00A86AB8"/>
    <w:rsid w:val="00A86DE9"/>
    <w:rsid w:val="00A8761B"/>
    <w:rsid w:val="00A96C36"/>
    <w:rsid w:val="00A978E8"/>
    <w:rsid w:val="00AA2B21"/>
    <w:rsid w:val="00AA47F0"/>
    <w:rsid w:val="00AA62F9"/>
    <w:rsid w:val="00AB2445"/>
    <w:rsid w:val="00AB4B6C"/>
    <w:rsid w:val="00AC0665"/>
    <w:rsid w:val="00AC7108"/>
    <w:rsid w:val="00AE2578"/>
    <w:rsid w:val="00AE4103"/>
    <w:rsid w:val="00AE704C"/>
    <w:rsid w:val="00AF0DB7"/>
    <w:rsid w:val="00AF5D9F"/>
    <w:rsid w:val="00B044B4"/>
    <w:rsid w:val="00B062B0"/>
    <w:rsid w:val="00B131A8"/>
    <w:rsid w:val="00B147D7"/>
    <w:rsid w:val="00B20319"/>
    <w:rsid w:val="00B23876"/>
    <w:rsid w:val="00B25C13"/>
    <w:rsid w:val="00B2614E"/>
    <w:rsid w:val="00B27B1E"/>
    <w:rsid w:val="00B30F5A"/>
    <w:rsid w:val="00B3428B"/>
    <w:rsid w:val="00B35384"/>
    <w:rsid w:val="00B36547"/>
    <w:rsid w:val="00B37DC3"/>
    <w:rsid w:val="00B52BF9"/>
    <w:rsid w:val="00B55297"/>
    <w:rsid w:val="00B55933"/>
    <w:rsid w:val="00B57EEB"/>
    <w:rsid w:val="00B629E7"/>
    <w:rsid w:val="00B650DA"/>
    <w:rsid w:val="00B6698A"/>
    <w:rsid w:val="00B67C86"/>
    <w:rsid w:val="00B70E42"/>
    <w:rsid w:val="00B754EB"/>
    <w:rsid w:val="00B7580F"/>
    <w:rsid w:val="00B75DDC"/>
    <w:rsid w:val="00B77E8B"/>
    <w:rsid w:val="00B807CD"/>
    <w:rsid w:val="00B81F80"/>
    <w:rsid w:val="00B84FD9"/>
    <w:rsid w:val="00B86341"/>
    <w:rsid w:val="00B8653F"/>
    <w:rsid w:val="00B907F6"/>
    <w:rsid w:val="00B91B59"/>
    <w:rsid w:val="00B92E46"/>
    <w:rsid w:val="00B93555"/>
    <w:rsid w:val="00BA0296"/>
    <w:rsid w:val="00BA77F5"/>
    <w:rsid w:val="00BB6176"/>
    <w:rsid w:val="00BB7FEF"/>
    <w:rsid w:val="00BC311F"/>
    <w:rsid w:val="00BC49FB"/>
    <w:rsid w:val="00BC77A7"/>
    <w:rsid w:val="00BD05FB"/>
    <w:rsid w:val="00BD189E"/>
    <w:rsid w:val="00BD21AC"/>
    <w:rsid w:val="00BD28B6"/>
    <w:rsid w:val="00BD34CC"/>
    <w:rsid w:val="00BD3AAA"/>
    <w:rsid w:val="00BD3E14"/>
    <w:rsid w:val="00BD6F2A"/>
    <w:rsid w:val="00BE02DB"/>
    <w:rsid w:val="00BE3B0D"/>
    <w:rsid w:val="00BE5377"/>
    <w:rsid w:val="00BE7F0F"/>
    <w:rsid w:val="00BF3A94"/>
    <w:rsid w:val="00BF4E59"/>
    <w:rsid w:val="00BF732C"/>
    <w:rsid w:val="00C01AEC"/>
    <w:rsid w:val="00C024E0"/>
    <w:rsid w:val="00C02C78"/>
    <w:rsid w:val="00C03CAB"/>
    <w:rsid w:val="00C0636A"/>
    <w:rsid w:val="00C073FB"/>
    <w:rsid w:val="00C163C2"/>
    <w:rsid w:val="00C1783E"/>
    <w:rsid w:val="00C25115"/>
    <w:rsid w:val="00C26334"/>
    <w:rsid w:val="00C31852"/>
    <w:rsid w:val="00C329C7"/>
    <w:rsid w:val="00C348A3"/>
    <w:rsid w:val="00C42815"/>
    <w:rsid w:val="00C54CC8"/>
    <w:rsid w:val="00C55F61"/>
    <w:rsid w:val="00C5626B"/>
    <w:rsid w:val="00C57ABA"/>
    <w:rsid w:val="00C612F5"/>
    <w:rsid w:val="00C6155B"/>
    <w:rsid w:val="00C61637"/>
    <w:rsid w:val="00C672AD"/>
    <w:rsid w:val="00C70B91"/>
    <w:rsid w:val="00C739B9"/>
    <w:rsid w:val="00C73F8F"/>
    <w:rsid w:val="00C76889"/>
    <w:rsid w:val="00C779E1"/>
    <w:rsid w:val="00C805AA"/>
    <w:rsid w:val="00C85ED1"/>
    <w:rsid w:val="00C873F8"/>
    <w:rsid w:val="00C9042B"/>
    <w:rsid w:val="00C92288"/>
    <w:rsid w:val="00C92535"/>
    <w:rsid w:val="00C9600F"/>
    <w:rsid w:val="00C968E1"/>
    <w:rsid w:val="00CA3933"/>
    <w:rsid w:val="00CA4B6A"/>
    <w:rsid w:val="00CA5C1F"/>
    <w:rsid w:val="00CB1E89"/>
    <w:rsid w:val="00CB7280"/>
    <w:rsid w:val="00CC0C15"/>
    <w:rsid w:val="00CC39A4"/>
    <w:rsid w:val="00CC69A9"/>
    <w:rsid w:val="00CD1872"/>
    <w:rsid w:val="00CD242E"/>
    <w:rsid w:val="00CD5A1D"/>
    <w:rsid w:val="00CD72FD"/>
    <w:rsid w:val="00CD798F"/>
    <w:rsid w:val="00CE1497"/>
    <w:rsid w:val="00CE23E2"/>
    <w:rsid w:val="00CE48B4"/>
    <w:rsid w:val="00CE6562"/>
    <w:rsid w:val="00CF13A0"/>
    <w:rsid w:val="00D03669"/>
    <w:rsid w:val="00D07739"/>
    <w:rsid w:val="00D10669"/>
    <w:rsid w:val="00D10C04"/>
    <w:rsid w:val="00D115AA"/>
    <w:rsid w:val="00D14EE8"/>
    <w:rsid w:val="00D178C0"/>
    <w:rsid w:val="00D30A62"/>
    <w:rsid w:val="00D34AD8"/>
    <w:rsid w:val="00D37858"/>
    <w:rsid w:val="00D37D25"/>
    <w:rsid w:val="00D50C16"/>
    <w:rsid w:val="00D50E37"/>
    <w:rsid w:val="00D52D0B"/>
    <w:rsid w:val="00D53AE6"/>
    <w:rsid w:val="00D60801"/>
    <w:rsid w:val="00D60FE0"/>
    <w:rsid w:val="00D612B0"/>
    <w:rsid w:val="00D6216F"/>
    <w:rsid w:val="00D63708"/>
    <w:rsid w:val="00D703A2"/>
    <w:rsid w:val="00D7255E"/>
    <w:rsid w:val="00D72901"/>
    <w:rsid w:val="00D76363"/>
    <w:rsid w:val="00D805FD"/>
    <w:rsid w:val="00D82ACA"/>
    <w:rsid w:val="00D8493E"/>
    <w:rsid w:val="00D91292"/>
    <w:rsid w:val="00D91D38"/>
    <w:rsid w:val="00D92339"/>
    <w:rsid w:val="00D95024"/>
    <w:rsid w:val="00DA2007"/>
    <w:rsid w:val="00DA2569"/>
    <w:rsid w:val="00DA2D62"/>
    <w:rsid w:val="00DA3073"/>
    <w:rsid w:val="00DA377F"/>
    <w:rsid w:val="00DA4163"/>
    <w:rsid w:val="00DA473F"/>
    <w:rsid w:val="00DB0EFA"/>
    <w:rsid w:val="00DB46B7"/>
    <w:rsid w:val="00DB7ECE"/>
    <w:rsid w:val="00DC082E"/>
    <w:rsid w:val="00DC3552"/>
    <w:rsid w:val="00DD16B2"/>
    <w:rsid w:val="00DD1BF8"/>
    <w:rsid w:val="00DD1D2A"/>
    <w:rsid w:val="00DE1F46"/>
    <w:rsid w:val="00DE3AAA"/>
    <w:rsid w:val="00DE4D12"/>
    <w:rsid w:val="00DF0E94"/>
    <w:rsid w:val="00DF1D4E"/>
    <w:rsid w:val="00DF5CD0"/>
    <w:rsid w:val="00DF6251"/>
    <w:rsid w:val="00E02B7C"/>
    <w:rsid w:val="00E05581"/>
    <w:rsid w:val="00E05BF1"/>
    <w:rsid w:val="00E06161"/>
    <w:rsid w:val="00E10461"/>
    <w:rsid w:val="00E1337C"/>
    <w:rsid w:val="00E14D1D"/>
    <w:rsid w:val="00E14F52"/>
    <w:rsid w:val="00E17E4D"/>
    <w:rsid w:val="00E2123C"/>
    <w:rsid w:val="00E30500"/>
    <w:rsid w:val="00E34A65"/>
    <w:rsid w:val="00E35285"/>
    <w:rsid w:val="00E355EB"/>
    <w:rsid w:val="00E37A32"/>
    <w:rsid w:val="00E37AEF"/>
    <w:rsid w:val="00E4038D"/>
    <w:rsid w:val="00E40451"/>
    <w:rsid w:val="00E40F75"/>
    <w:rsid w:val="00E41385"/>
    <w:rsid w:val="00E501DB"/>
    <w:rsid w:val="00E50AAE"/>
    <w:rsid w:val="00E5498A"/>
    <w:rsid w:val="00E60722"/>
    <w:rsid w:val="00E6127A"/>
    <w:rsid w:val="00E6269A"/>
    <w:rsid w:val="00E6419F"/>
    <w:rsid w:val="00E6651C"/>
    <w:rsid w:val="00E701C9"/>
    <w:rsid w:val="00E744E3"/>
    <w:rsid w:val="00E74BAD"/>
    <w:rsid w:val="00E74C92"/>
    <w:rsid w:val="00E75795"/>
    <w:rsid w:val="00E778B8"/>
    <w:rsid w:val="00E801FE"/>
    <w:rsid w:val="00E81B91"/>
    <w:rsid w:val="00E838CB"/>
    <w:rsid w:val="00E85FC5"/>
    <w:rsid w:val="00E9123E"/>
    <w:rsid w:val="00E93AB5"/>
    <w:rsid w:val="00E94EF4"/>
    <w:rsid w:val="00E95AA4"/>
    <w:rsid w:val="00EA432D"/>
    <w:rsid w:val="00EA5586"/>
    <w:rsid w:val="00EB240A"/>
    <w:rsid w:val="00EB3E24"/>
    <w:rsid w:val="00EB5A0A"/>
    <w:rsid w:val="00EB5C21"/>
    <w:rsid w:val="00EC01B6"/>
    <w:rsid w:val="00EC037A"/>
    <w:rsid w:val="00EC1861"/>
    <w:rsid w:val="00EC3C97"/>
    <w:rsid w:val="00EC7D16"/>
    <w:rsid w:val="00ED0910"/>
    <w:rsid w:val="00ED7486"/>
    <w:rsid w:val="00EE206B"/>
    <w:rsid w:val="00EE3E1A"/>
    <w:rsid w:val="00EE696B"/>
    <w:rsid w:val="00EE7AF6"/>
    <w:rsid w:val="00EF09CE"/>
    <w:rsid w:val="00EF1D03"/>
    <w:rsid w:val="00EF33EC"/>
    <w:rsid w:val="00EF36C7"/>
    <w:rsid w:val="00EF45DF"/>
    <w:rsid w:val="00EF68DE"/>
    <w:rsid w:val="00EF7BE2"/>
    <w:rsid w:val="00F01770"/>
    <w:rsid w:val="00F02F4C"/>
    <w:rsid w:val="00F05BD5"/>
    <w:rsid w:val="00F05CF6"/>
    <w:rsid w:val="00F0759B"/>
    <w:rsid w:val="00F15FB0"/>
    <w:rsid w:val="00F200FC"/>
    <w:rsid w:val="00F21221"/>
    <w:rsid w:val="00F24D3D"/>
    <w:rsid w:val="00F24D7B"/>
    <w:rsid w:val="00F25D57"/>
    <w:rsid w:val="00F31D67"/>
    <w:rsid w:val="00F34122"/>
    <w:rsid w:val="00F3671D"/>
    <w:rsid w:val="00F37D7A"/>
    <w:rsid w:val="00F4084D"/>
    <w:rsid w:val="00F40CD2"/>
    <w:rsid w:val="00F4662C"/>
    <w:rsid w:val="00F51A66"/>
    <w:rsid w:val="00F55005"/>
    <w:rsid w:val="00F5662E"/>
    <w:rsid w:val="00F6335E"/>
    <w:rsid w:val="00F64136"/>
    <w:rsid w:val="00F67D1B"/>
    <w:rsid w:val="00F701C9"/>
    <w:rsid w:val="00F70565"/>
    <w:rsid w:val="00F72A0F"/>
    <w:rsid w:val="00F732D9"/>
    <w:rsid w:val="00F73B65"/>
    <w:rsid w:val="00F75C22"/>
    <w:rsid w:val="00F81F81"/>
    <w:rsid w:val="00F83D59"/>
    <w:rsid w:val="00F90135"/>
    <w:rsid w:val="00F925FF"/>
    <w:rsid w:val="00F93A4F"/>
    <w:rsid w:val="00F94534"/>
    <w:rsid w:val="00F94760"/>
    <w:rsid w:val="00F95FB5"/>
    <w:rsid w:val="00FA1F9B"/>
    <w:rsid w:val="00FA293E"/>
    <w:rsid w:val="00FA2993"/>
    <w:rsid w:val="00FA7BC3"/>
    <w:rsid w:val="00FB5AAE"/>
    <w:rsid w:val="00FB6080"/>
    <w:rsid w:val="00FB63E1"/>
    <w:rsid w:val="00FC3656"/>
    <w:rsid w:val="00FC78AC"/>
    <w:rsid w:val="00FE12FE"/>
    <w:rsid w:val="00FE3CC4"/>
    <w:rsid w:val="00FE44A3"/>
    <w:rsid w:val="00FF11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78DBF1E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5">
    <w:name w:val="Normal"/>
    <w:qFormat/>
    <w:rsid w:val="00FA2993"/>
    <w:pPr>
      <w:widowControl w:val="0"/>
      <w:jc w:val="both"/>
    </w:pPr>
    <w:rPr>
      <w:rFonts w:ascii="Times New Roman" w:eastAsia="ＭＳ Ｐ明朝" w:hAnsi="Times New Roman"/>
    </w:rPr>
  </w:style>
  <w:style w:type="paragraph" w:styleId="1">
    <w:name w:val="heading 1"/>
    <w:basedOn w:val="a5"/>
    <w:link w:val="10"/>
    <w:uiPriority w:val="9"/>
    <w:qFormat/>
    <w:rsid w:val="00145910"/>
    <w:pPr>
      <w:keepNext/>
      <w:numPr>
        <w:numId w:val="1"/>
      </w:numPr>
      <w:spacing w:beforeLines="50" w:before="50" w:afterLines="50" w:after="50" w:line="0" w:lineRule="atLeast"/>
      <w:outlineLvl w:val="0"/>
    </w:pPr>
    <w:rPr>
      <w:rFonts w:eastAsia="ＭＳ Ｐゴシック" w:cstheme="majorBidi"/>
      <w:b/>
      <w:sz w:val="32"/>
      <w:szCs w:val="24"/>
    </w:rPr>
  </w:style>
  <w:style w:type="paragraph" w:styleId="2">
    <w:name w:val="heading 2"/>
    <w:basedOn w:val="a5"/>
    <w:link w:val="20"/>
    <w:uiPriority w:val="9"/>
    <w:unhideWhenUsed/>
    <w:qFormat/>
    <w:rsid w:val="00145910"/>
    <w:pPr>
      <w:keepNext/>
      <w:numPr>
        <w:ilvl w:val="1"/>
        <w:numId w:val="1"/>
      </w:numPr>
      <w:spacing w:beforeLines="50" w:before="50" w:afterLines="50" w:after="50" w:line="0" w:lineRule="atLeast"/>
      <w:outlineLvl w:val="1"/>
    </w:pPr>
    <w:rPr>
      <w:rFonts w:eastAsia="ＭＳ Ｐゴシック" w:cstheme="majorBidi"/>
      <w:b/>
      <w:sz w:val="28"/>
    </w:rPr>
  </w:style>
  <w:style w:type="paragraph" w:styleId="3">
    <w:name w:val="heading 3"/>
    <w:basedOn w:val="a5"/>
    <w:link w:val="30"/>
    <w:uiPriority w:val="9"/>
    <w:unhideWhenUsed/>
    <w:qFormat/>
    <w:rsid w:val="002E002A"/>
    <w:pPr>
      <w:keepNext/>
      <w:numPr>
        <w:ilvl w:val="2"/>
        <w:numId w:val="1"/>
      </w:numPr>
      <w:outlineLvl w:val="2"/>
    </w:pPr>
    <w:rPr>
      <w:rFonts w:asciiTheme="majorHAnsi" w:eastAsia="ＭＳ Ｐゴシック" w:hAnsiTheme="majorHAnsi" w:cstheme="majorBidi"/>
    </w:rPr>
  </w:style>
  <w:style w:type="character" w:default="1" w:styleId="a6">
    <w:name w:val="Default Paragraph Font"/>
    <w:uiPriority w:val="1"/>
    <w:semiHidden/>
    <w:unhideWhenUsed/>
  </w:style>
  <w:style w:type="table" w:default="1" w:styleId="a7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8">
    <w:name w:val="No List"/>
    <w:uiPriority w:val="99"/>
    <w:semiHidden/>
    <w:unhideWhenUsed/>
  </w:style>
  <w:style w:type="character" w:customStyle="1" w:styleId="10">
    <w:name w:val="見出し 1 (文字)"/>
    <w:basedOn w:val="a6"/>
    <w:link w:val="1"/>
    <w:uiPriority w:val="9"/>
    <w:rsid w:val="00145910"/>
    <w:rPr>
      <w:rFonts w:ascii="Times New Roman" w:eastAsia="ＭＳ Ｐゴシック" w:hAnsi="Times New Roman" w:cstheme="majorBidi"/>
      <w:b/>
      <w:sz w:val="32"/>
      <w:szCs w:val="24"/>
    </w:rPr>
  </w:style>
  <w:style w:type="character" w:customStyle="1" w:styleId="20">
    <w:name w:val="見出し 2 (文字)"/>
    <w:basedOn w:val="a6"/>
    <w:link w:val="2"/>
    <w:uiPriority w:val="9"/>
    <w:rsid w:val="00145910"/>
    <w:rPr>
      <w:rFonts w:ascii="Times New Roman" w:eastAsia="ＭＳ Ｐゴシック" w:hAnsi="Times New Roman" w:cstheme="majorBidi"/>
      <w:b/>
      <w:sz w:val="28"/>
    </w:rPr>
  </w:style>
  <w:style w:type="character" w:customStyle="1" w:styleId="30">
    <w:name w:val="見出し 3 (文字)"/>
    <w:basedOn w:val="a6"/>
    <w:link w:val="3"/>
    <w:uiPriority w:val="9"/>
    <w:rsid w:val="002E002A"/>
    <w:rPr>
      <w:rFonts w:asciiTheme="majorHAnsi" w:eastAsia="ＭＳ Ｐゴシック" w:hAnsiTheme="majorHAnsi" w:cstheme="majorBidi"/>
    </w:rPr>
  </w:style>
  <w:style w:type="table" w:styleId="a9">
    <w:name w:val="Table Grid"/>
    <w:basedOn w:val="a7"/>
    <w:uiPriority w:val="39"/>
    <w:rsid w:val="00B5529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3">
    <w:name w:val="List Paragraph"/>
    <w:aliases w:val="ローマ数字番号リスト"/>
    <w:basedOn w:val="a5"/>
    <w:link w:val="aa"/>
    <w:uiPriority w:val="34"/>
    <w:qFormat/>
    <w:rsid w:val="00EE206B"/>
    <w:pPr>
      <w:numPr>
        <w:numId w:val="2"/>
      </w:numPr>
      <w:ind w:left="420"/>
    </w:pPr>
  </w:style>
  <w:style w:type="paragraph" w:customStyle="1" w:styleId="a4">
    <w:name w:val="ボチリスト"/>
    <w:basedOn w:val="a5"/>
    <w:link w:val="ab"/>
    <w:qFormat/>
    <w:rsid w:val="004D1D04"/>
    <w:pPr>
      <w:numPr>
        <w:numId w:val="3"/>
      </w:numPr>
      <w:spacing w:after="180"/>
    </w:pPr>
  </w:style>
  <w:style w:type="paragraph" w:customStyle="1" w:styleId="a">
    <w:name w:val="番号リスト"/>
    <w:basedOn w:val="a3"/>
    <w:link w:val="ac"/>
    <w:qFormat/>
    <w:rsid w:val="00EE206B"/>
    <w:pPr>
      <w:numPr>
        <w:numId w:val="4"/>
      </w:numPr>
      <w:ind w:left="420"/>
    </w:pPr>
  </w:style>
  <w:style w:type="character" w:customStyle="1" w:styleId="ab">
    <w:name w:val="ボチリスト (文字)"/>
    <w:basedOn w:val="a6"/>
    <w:link w:val="a4"/>
    <w:rsid w:val="004D1D04"/>
    <w:rPr>
      <w:rFonts w:eastAsia="ＭＳ Ｐ明朝"/>
    </w:rPr>
  </w:style>
  <w:style w:type="paragraph" w:customStyle="1" w:styleId="ad">
    <w:name w:val="大きめ"/>
    <w:basedOn w:val="a5"/>
    <w:link w:val="ae"/>
    <w:qFormat/>
    <w:rsid w:val="00D34AD8"/>
    <w:pPr>
      <w:spacing w:line="0" w:lineRule="atLeast"/>
      <w:jc w:val="center"/>
    </w:pPr>
    <w:rPr>
      <w:sz w:val="32"/>
    </w:rPr>
  </w:style>
  <w:style w:type="character" w:customStyle="1" w:styleId="aa">
    <w:name w:val="リスト段落 (文字)"/>
    <w:aliases w:val="ローマ数字番号リスト (文字)"/>
    <w:basedOn w:val="a6"/>
    <w:link w:val="a3"/>
    <w:uiPriority w:val="34"/>
    <w:rsid w:val="00EE206B"/>
    <w:rPr>
      <w:rFonts w:ascii="Times New Roman" w:eastAsia="ＭＳ Ｐ明朝" w:hAnsi="Times New Roman"/>
    </w:rPr>
  </w:style>
  <w:style w:type="character" w:customStyle="1" w:styleId="ac">
    <w:name w:val="番号リスト (文字)"/>
    <w:basedOn w:val="aa"/>
    <w:link w:val="a"/>
    <w:rsid w:val="00EE206B"/>
    <w:rPr>
      <w:rFonts w:ascii="Times New Roman" w:eastAsia="ＭＳ Ｐ明朝" w:hAnsi="Times New Roman"/>
    </w:rPr>
  </w:style>
  <w:style w:type="paragraph" w:styleId="af">
    <w:name w:val="Balloon Text"/>
    <w:basedOn w:val="a5"/>
    <w:link w:val="af0"/>
    <w:uiPriority w:val="99"/>
    <w:semiHidden/>
    <w:unhideWhenUsed/>
    <w:rsid w:val="00BB7FEF"/>
    <w:rPr>
      <w:rFonts w:asciiTheme="majorHAnsi" w:eastAsiaTheme="majorEastAsia" w:hAnsiTheme="majorHAnsi" w:cstheme="majorBidi"/>
      <w:sz w:val="18"/>
      <w:szCs w:val="18"/>
    </w:rPr>
  </w:style>
  <w:style w:type="character" w:customStyle="1" w:styleId="ae">
    <w:name w:val="大きめ (文字)"/>
    <w:basedOn w:val="a6"/>
    <w:link w:val="ad"/>
    <w:rsid w:val="00D34AD8"/>
    <w:rPr>
      <w:rFonts w:ascii="Times New Roman" w:eastAsia="ＭＳ Ｐ明朝" w:hAnsi="Times New Roman"/>
      <w:sz w:val="32"/>
    </w:rPr>
  </w:style>
  <w:style w:type="character" w:customStyle="1" w:styleId="af0">
    <w:name w:val="吹き出し (文字)"/>
    <w:basedOn w:val="a6"/>
    <w:link w:val="af"/>
    <w:uiPriority w:val="99"/>
    <w:semiHidden/>
    <w:rsid w:val="00BB7FEF"/>
    <w:rPr>
      <w:rFonts w:asciiTheme="majorHAnsi" w:eastAsiaTheme="majorEastAsia" w:hAnsiTheme="majorHAnsi" w:cstheme="majorBidi"/>
      <w:sz w:val="18"/>
      <w:szCs w:val="18"/>
    </w:rPr>
  </w:style>
  <w:style w:type="paragraph" w:customStyle="1" w:styleId="a2">
    <w:name w:val="狭い番号リスト"/>
    <w:basedOn w:val="a5"/>
    <w:link w:val="af1"/>
    <w:qFormat/>
    <w:rsid w:val="00EE206B"/>
    <w:pPr>
      <w:numPr>
        <w:numId w:val="8"/>
      </w:numPr>
      <w:spacing w:line="240" w:lineRule="exact"/>
    </w:pPr>
  </w:style>
  <w:style w:type="paragraph" w:customStyle="1" w:styleId="a1">
    <w:name w:val="心得見出し"/>
    <w:link w:val="af2"/>
    <w:qFormat/>
    <w:rsid w:val="001A6554"/>
    <w:pPr>
      <w:numPr>
        <w:numId w:val="10"/>
      </w:numPr>
      <w:spacing w:beforeLines="50" w:before="50"/>
    </w:pPr>
    <w:rPr>
      <w:rFonts w:ascii="Times New Roman" w:eastAsia="ＭＳ Ｐゴシック" w:hAnsi="Times New Roman" w:cstheme="majorBidi"/>
      <w:b/>
      <w:szCs w:val="24"/>
    </w:rPr>
  </w:style>
  <w:style w:type="character" w:customStyle="1" w:styleId="af1">
    <w:name w:val="狭い番号リスト (文字)"/>
    <w:basedOn w:val="ac"/>
    <w:link w:val="a2"/>
    <w:rsid w:val="00EE206B"/>
    <w:rPr>
      <w:rFonts w:ascii="Times New Roman" w:eastAsia="ＭＳ Ｐ明朝" w:hAnsi="Times New Roman"/>
    </w:rPr>
  </w:style>
  <w:style w:type="paragraph" w:customStyle="1" w:styleId="a0">
    <w:name w:val="カッコリスト"/>
    <w:basedOn w:val="a3"/>
    <w:link w:val="af3"/>
    <w:qFormat/>
    <w:rsid w:val="00F5662E"/>
    <w:pPr>
      <w:numPr>
        <w:numId w:val="11"/>
      </w:numPr>
    </w:pPr>
  </w:style>
  <w:style w:type="character" w:customStyle="1" w:styleId="af2">
    <w:name w:val="心得見出し (文字)"/>
    <w:basedOn w:val="10"/>
    <w:link w:val="a1"/>
    <w:rsid w:val="001A6554"/>
    <w:rPr>
      <w:rFonts w:ascii="Times New Roman" w:eastAsia="ＭＳ Ｐゴシック" w:hAnsi="Times New Roman" w:cstheme="majorBidi"/>
      <w:b/>
      <w:sz w:val="32"/>
      <w:szCs w:val="24"/>
    </w:rPr>
  </w:style>
  <w:style w:type="paragraph" w:styleId="af4">
    <w:name w:val="Subtitle"/>
    <w:basedOn w:val="a5"/>
    <w:next w:val="a5"/>
    <w:link w:val="af5"/>
    <w:uiPriority w:val="11"/>
    <w:qFormat/>
    <w:rsid w:val="000C4475"/>
    <w:pPr>
      <w:jc w:val="center"/>
      <w:outlineLvl w:val="1"/>
    </w:pPr>
    <w:rPr>
      <w:rFonts w:asciiTheme="minorHAnsi" w:eastAsiaTheme="minorEastAsia" w:hAnsiTheme="minorHAnsi"/>
      <w:sz w:val="24"/>
      <w:szCs w:val="24"/>
    </w:rPr>
  </w:style>
  <w:style w:type="character" w:customStyle="1" w:styleId="af3">
    <w:name w:val="カッコリスト (文字)"/>
    <w:basedOn w:val="aa"/>
    <w:link w:val="a0"/>
    <w:rsid w:val="00F5662E"/>
    <w:rPr>
      <w:rFonts w:ascii="Times New Roman" w:eastAsia="ＭＳ Ｐ明朝" w:hAnsi="Times New Roman"/>
    </w:rPr>
  </w:style>
  <w:style w:type="character" w:customStyle="1" w:styleId="af5">
    <w:name w:val="副題 (文字)"/>
    <w:basedOn w:val="a6"/>
    <w:link w:val="af4"/>
    <w:uiPriority w:val="11"/>
    <w:rsid w:val="000C4475"/>
    <w:rPr>
      <w:sz w:val="24"/>
      <w:szCs w:val="24"/>
    </w:rPr>
  </w:style>
  <w:style w:type="paragraph" w:styleId="af6">
    <w:name w:val="header"/>
    <w:basedOn w:val="a5"/>
    <w:link w:val="af7"/>
    <w:uiPriority w:val="99"/>
    <w:unhideWhenUsed/>
    <w:rsid w:val="00490FD3"/>
    <w:pPr>
      <w:tabs>
        <w:tab w:val="center" w:pos="4252"/>
        <w:tab w:val="right" w:pos="8504"/>
      </w:tabs>
      <w:snapToGrid w:val="0"/>
    </w:pPr>
  </w:style>
  <w:style w:type="character" w:customStyle="1" w:styleId="af7">
    <w:name w:val="ヘッダー (文字)"/>
    <w:basedOn w:val="a6"/>
    <w:link w:val="af6"/>
    <w:uiPriority w:val="99"/>
    <w:rsid w:val="00490FD3"/>
    <w:rPr>
      <w:rFonts w:ascii="Times New Roman" w:eastAsia="ＭＳ Ｐ明朝" w:hAnsi="Times New Roman"/>
    </w:rPr>
  </w:style>
  <w:style w:type="paragraph" w:styleId="af8">
    <w:name w:val="footer"/>
    <w:basedOn w:val="a5"/>
    <w:link w:val="af9"/>
    <w:uiPriority w:val="99"/>
    <w:unhideWhenUsed/>
    <w:rsid w:val="00490FD3"/>
    <w:pPr>
      <w:tabs>
        <w:tab w:val="center" w:pos="4252"/>
        <w:tab w:val="right" w:pos="8504"/>
      </w:tabs>
      <w:snapToGrid w:val="0"/>
    </w:pPr>
  </w:style>
  <w:style w:type="character" w:customStyle="1" w:styleId="af9">
    <w:name w:val="フッター (文字)"/>
    <w:basedOn w:val="a6"/>
    <w:link w:val="af8"/>
    <w:uiPriority w:val="99"/>
    <w:rsid w:val="00490FD3"/>
    <w:rPr>
      <w:rFonts w:ascii="Times New Roman" w:eastAsia="ＭＳ Ｐ明朝" w:hAnsi="Times New Roman"/>
    </w:rPr>
  </w:style>
  <w:style w:type="character" w:styleId="afa">
    <w:name w:val="annotation reference"/>
    <w:basedOn w:val="a6"/>
    <w:uiPriority w:val="99"/>
    <w:semiHidden/>
    <w:unhideWhenUsed/>
    <w:rsid w:val="00EB5C21"/>
    <w:rPr>
      <w:sz w:val="18"/>
      <w:szCs w:val="18"/>
    </w:rPr>
  </w:style>
  <w:style w:type="paragraph" w:styleId="afb">
    <w:name w:val="annotation text"/>
    <w:basedOn w:val="a5"/>
    <w:link w:val="afc"/>
    <w:uiPriority w:val="99"/>
    <w:semiHidden/>
    <w:unhideWhenUsed/>
    <w:rsid w:val="00EB5C21"/>
    <w:pPr>
      <w:jc w:val="left"/>
    </w:pPr>
  </w:style>
  <w:style w:type="character" w:customStyle="1" w:styleId="afc">
    <w:name w:val="コメント文字列 (文字)"/>
    <w:basedOn w:val="a6"/>
    <w:link w:val="afb"/>
    <w:uiPriority w:val="99"/>
    <w:semiHidden/>
    <w:rsid w:val="00EB5C21"/>
    <w:rPr>
      <w:rFonts w:ascii="Times New Roman" w:eastAsia="ＭＳ Ｐ明朝" w:hAnsi="Times New Roman"/>
    </w:rPr>
  </w:style>
  <w:style w:type="paragraph" w:styleId="afd">
    <w:name w:val="annotation subject"/>
    <w:basedOn w:val="afb"/>
    <w:next w:val="afb"/>
    <w:link w:val="afe"/>
    <w:uiPriority w:val="99"/>
    <w:semiHidden/>
    <w:unhideWhenUsed/>
    <w:rsid w:val="00EB5C21"/>
    <w:rPr>
      <w:b/>
      <w:bCs/>
    </w:rPr>
  </w:style>
  <w:style w:type="character" w:customStyle="1" w:styleId="afe">
    <w:name w:val="コメント内容 (文字)"/>
    <w:basedOn w:val="afc"/>
    <w:link w:val="afd"/>
    <w:uiPriority w:val="99"/>
    <w:semiHidden/>
    <w:rsid w:val="00EB5C21"/>
    <w:rPr>
      <w:rFonts w:ascii="Times New Roman" w:eastAsia="ＭＳ Ｐ明朝" w:hAnsi="Times New Roman"/>
      <w:b/>
      <w:bCs/>
    </w:rPr>
  </w:style>
  <w:style w:type="table" w:customStyle="1" w:styleId="11">
    <w:name w:val="表 (格子)1"/>
    <w:basedOn w:val="a7"/>
    <w:next w:val="a9"/>
    <w:uiPriority w:val="39"/>
    <w:rsid w:val="001847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f">
    <w:name w:val="Hyperlink"/>
    <w:basedOn w:val="a6"/>
    <w:uiPriority w:val="99"/>
    <w:unhideWhenUsed/>
    <w:rsid w:val="00CD798F"/>
    <w:rPr>
      <w:color w:val="0563C1" w:themeColor="hyperlink"/>
      <w:u w:val="single"/>
    </w:rPr>
  </w:style>
  <w:style w:type="character" w:customStyle="1" w:styleId="12">
    <w:name w:val="未解決のメンション1"/>
    <w:basedOn w:val="a6"/>
    <w:uiPriority w:val="99"/>
    <w:semiHidden/>
    <w:unhideWhenUsed/>
    <w:rsid w:val="00F3671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5883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83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32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8979399F-046B-A243-AD16-334ABB6FCA6A}">
  <we:reference id="wa200001011" version="1.2.0.0" store="ja-JP" storeType="OMEX"/>
  <we:alternateReferences>
    <we:reference id="WA200001011" version="1.2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AB9AD9-78CE-4CDC-8341-C330BD0507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5</Words>
  <Characters>1057</Characters>
  <Application>Microsoft Office Word</Application>
  <DocSecurity>0</DocSecurity>
  <Lines>8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7-05T13:31:00Z</dcterms:created>
  <dcterms:modified xsi:type="dcterms:W3CDTF">2022-04-21T01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7091</vt:lpwstr>
  </property>
  <property fmtid="{D5CDD505-2E9C-101B-9397-08002B2CF9AE}" pid="3" name="grammarly_documentContext">
    <vt:lpwstr>{"goals":[],"domain":"general","emotions":[],"dialect":"american"}</vt:lpwstr>
  </property>
</Properties>
</file>